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sz w:val="24"/>
          <w:szCs w:val="24"/>
        </w:rPr>
        <w:id w:val="-1782632054"/>
        <w:docPartObj>
          <w:docPartGallery w:val="Cover Pages"/>
          <w:docPartUnique/>
        </w:docPartObj>
      </w:sdtPr>
      <w:sdtEndPr>
        <w:rPr>
          <w:color w:val="FF0000"/>
          <w:sz w:val="40"/>
          <w:szCs w:val="40"/>
        </w:rPr>
      </w:sdtEndPr>
      <w:sdtContent>
        <w:p w14:paraId="59A2089A" w14:textId="0D5CBB73" w:rsidR="00D34B4E" w:rsidRDefault="00D34B4E" w:rsidP="000705B6">
          <w:pPr>
            <w:pStyle w:val="NoSpacing"/>
            <w:spacing w:before="1540" w:after="240"/>
            <w:jc w:val="both"/>
            <w:rPr>
              <w:color w:val="4F81BD" w:themeColor="accent1"/>
            </w:rPr>
          </w:pPr>
        </w:p>
        <w:sdt>
          <w:sdtPr>
            <w:rPr>
              <w:rFonts w:asciiTheme="majorHAnsi" w:eastAsiaTheme="majorEastAsia" w:hAnsiTheme="majorHAnsi" w:cstheme="majorBidi"/>
              <w:b/>
              <w:bCs/>
              <w:caps/>
              <w:color w:val="4F81BD" w:themeColor="accent1"/>
              <w:sz w:val="72"/>
              <w:szCs w:val="72"/>
            </w:rPr>
            <w:alias w:val="Title"/>
            <w:tag w:val=""/>
            <w:id w:val="1735040861"/>
            <w:placeholder>
              <w:docPart w:val="774994C6932D4A6BA95BB70694F6C0C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830ED03" w14:textId="511AD4A6" w:rsidR="00D34B4E" w:rsidRPr="00D34B4E" w:rsidRDefault="00D34B4E" w:rsidP="00D173BC">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bCs/>
                  <w:caps/>
                  <w:color w:val="4F81BD" w:themeColor="accent1"/>
                  <w:sz w:val="80"/>
                  <w:szCs w:val="80"/>
                </w:rPr>
              </w:pPr>
              <w:r w:rsidRPr="00D34B4E">
                <w:rPr>
                  <w:rFonts w:asciiTheme="majorHAnsi" w:eastAsiaTheme="majorEastAsia" w:hAnsiTheme="majorHAnsi" w:cstheme="majorBidi"/>
                  <w:b/>
                  <w:bCs/>
                  <w:caps/>
                  <w:color w:val="4F81BD" w:themeColor="accent1"/>
                  <w:sz w:val="72"/>
                  <w:szCs w:val="72"/>
                </w:rPr>
                <w:t>Thyroid Disease Detection</w:t>
              </w:r>
            </w:p>
          </w:sdtContent>
        </w:sdt>
        <w:sdt>
          <w:sdtPr>
            <w:rPr>
              <w:b/>
              <w:bCs/>
              <w:sz w:val="32"/>
              <w:szCs w:val="32"/>
            </w:rPr>
            <w:alias w:val="Subtitle"/>
            <w:tag w:val=""/>
            <w:id w:val="328029620"/>
            <w:placeholder>
              <w:docPart w:val="4B10EC03A1134641BC8279410CFE33D1"/>
            </w:placeholder>
            <w:dataBinding w:prefixMappings="xmlns:ns0='http://purl.org/dc/elements/1.1/' xmlns:ns1='http://schemas.openxmlformats.org/package/2006/metadata/core-properties' " w:xpath="/ns1:coreProperties[1]/ns0:subject[1]" w:storeItemID="{6C3C8BC8-F283-45AE-878A-BAB7291924A1}"/>
            <w:text/>
          </w:sdtPr>
          <w:sdtContent>
            <w:p w14:paraId="793D06CB" w14:textId="4AB40A29" w:rsidR="00D34B4E" w:rsidRDefault="005D6702" w:rsidP="005D6702">
              <w:pPr>
                <w:pStyle w:val="NoSpacing"/>
                <w:jc w:val="center"/>
                <w:rPr>
                  <w:color w:val="4F81BD" w:themeColor="accent1"/>
                </w:rPr>
              </w:pPr>
              <w:r>
                <w:rPr>
                  <w:b/>
                  <w:bCs/>
                  <w:sz w:val="32"/>
                  <w:szCs w:val="32"/>
                </w:rPr>
                <w:t>Detailed Project Report</w:t>
              </w:r>
            </w:p>
          </w:sdtContent>
        </w:sdt>
        <w:p w14:paraId="193C3E7D" w14:textId="705A7BC6" w:rsidR="00577DA5" w:rsidRPr="00577DA5" w:rsidRDefault="00577DA5" w:rsidP="00577DA5">
          <w:pPr>
            <w:jc w:val="center"/>
            <w:rPr>
              <w:b/>
              <w:bCs/>
              <w:sz w:val="40"/>
              <w:szCs w:val="40"/>
            </w:rPr>
          </w:pPr>
          <w:proofErr w:type="gramStart"/>
          <w:r>
            <w:rPr>
              <w:b/>
              <w:bCs/>
              <w:sz w:val="40"/>
              <w:szCs w:val="40"/>
            </w:rPr>
            <w:t xml:space="preserve">( </w:t>
          </w:r>
          <w:r w:rsidRPr="00577DA5">
            <w:rPr>
              <w:b/>
              <w:bCs/>
              <w:sz w:val="40"/>
              <w:szCs w:val="40"/>
            </w:rPr>
            <w:t>DPR</w:t>
          </w:r>
          <w:proofErr w:type="gramEnd"/>
          <w:r>
            <w:rPr>
              <w:b/>
              <w:bCs/>
              <w:sz w:val="40"/>
              <w:szCs w:val="40"/>
            </w:rPr>
            <w:t xml:space="preserve"> )</w:t>
          </w:r>
        </w:p>
        <w:p w14:paraId="365715D8" w14:textId="77777777" w:rsidR="00D34B4E" w:rsidRDefault="00D34B4E" w:rsidP="000705B6">
          <w:pPr>
            <w:jc w:val="both"/>
            <w:rPr>
              <w:color w:val="FF0000"/>
              <w:sz w:val="40"/>
              <w:szCs w:val="40"/>
            </w:rPr>
          </w:pPr>
        </w:p>
        <w:p w14:paraId="4D720301" w14:textId="77777777" w:rsidR="00D34B4E" w:rsidRDefault="00D34B4E" w:rsidP="000705B6">
          <w:pPr>
            <w:jc w:val="both"/>
            <w:rPr>
              <w:color w:val="FF0000"/>
              <w:sz w:val="40"/>
              <w:szCs w:val="40"/>
            </w:rPr>
          </w:pPr>
        </w:p>
        <w:p w14:paraId="15F60724" w14:textId="77777777" w:rsidR="00D34B4E" w:rsidRDefault="00D34B4E" w:rsidP="000705B6">
          <w:pPr>
            <w:jc w:val="both"/>
            <w:rPr>
              <w:color w:val="FF0000"/>
              <w:sz w:val="40"/>
              <w:szCs w:val="40"/>
            </w:rPr>
          </w:pPr>
        </w:p>
        <w:p w14:paraId="3C98195E" w14:textId="77777777" w:rsidR="00D34B4E" w:rsidRDefault="00D34B4E" w:rsidP="000705B6">
          <w:pPr>
            <w:jc w:val="both"/>
            <w:rPr>
              <w:color w:val="FF0000"/>
              <w:sz w:val="40"/>
              <w:szCs w:val="40"/>
            </w:rPr>
          </w:pPr>
        </w:p>
        <w:p w14:paraId="7830D143" w14:textId="77777777" w:rsidR="00D34B4E" w:rsidRDefault="00D34B4E" w:rsidP="000705B6">
          <w:pPr>
            <w:jc w:val="both"/>
            <w:rPr>
              <w:color w:val="FF0000"/>
              <w:sz w:val="40"/>
              <w:szCs w:val="40"/>
            </w:rPr>
          </w:pPr>
        </w:p>
        <w:p w14:paraId="3213E9E8" w14:textId="77777777" w:rsidR="00D34B4E" w:rsidRDefault="00D34B4E" w:rsidP="000705B6">
          <w:pPr>
            <w:jc w:val="both"/>
            <w:rPr>
              <w:color w:val="FF0000"/>
              <w:sz w:val="40"/>
              <w:szCs w:val="40"/>
            </w:rPr>
          </w:pPr>
        </w:p>
        <w:p w14:paraId="6778F971" w14:textId="77777777" w:rsidR="00D34B4E" w:rsidRDefault="00D34B4E" w:rsidP="000705B6">
          <w:pPr>
            <w:jc w:val="both"/>
            <w:rPr>
              <w:color w:val="FF0000"/>
              <w:sz w:val="40"/>
              <w:szCs w:val="40"/>
            </w:rPr>
          </w:pPr>
        </w:p>
        <w:p w14:paraId="38A8E129" w14:textId="77777777" w:rsidR="00D34B4E" w:rsidRDefault="00D34B4E" w:rsidP="00D706D6">
          <w:pPr>
            <w:jc w:val="center"/>
            <w:rPr>
              <w:color w:val="FF0000"/>
              <w:sz w:val="40"/>
              <w:szCs w:val="40"/>
            </w:rPr>
          </w:pPr>
        </w:p>
        <w:p w14:paraId="0461DF8E" w14:textId="77F69C89" w:rsidR="00D34B4E" w:rsidRDefault="00D34B4E" w:rsidP="00D706D6">
          <w:pPr>
            <w:jc w:val="center"/>
            <w:rPr>
              <w:rFonts w:asciiTheme="majorHAnsi" w:eastAsiaTheme="majorEastAsia" w:hAnsiTheme="majorHAnsi" w:cstheme="majorBidi"/>
              <w:b/>
              <w:bCs/>
              <w:color w:val="FF0000"/>
              <w:sz w:val="40"/>
              <w:szCs w:val="40"/>
            </w:rPr>
          </w:pPr>
          <w:r>
            <w:rPr>
              <w:color w:val="FF0000"/>
              <w:sz w:val="40"/>
              <w:szCs w:val="40"/>
            </w:rPr>
            <w:br w:type="page"/>
          </w:r>
        </w:p>
      </w:sdtContent>
    </w:sdt>
    <w:p w14:paraId="11F4378B" w14:textId="2BF6142E" w:rsidR="00E477AF" w:rsidRPr="00D34B4E" w:rsidRDefault="00000000" w:rsidP="000705B6">
      <w:pPr>
        <w:pStyle w:val="Title"/>
        <w:jc w:val="both"/>
        <w:rPr>
          <w:color w:val="FF0000"/>
          <w:sz w:val="40"/>
          <w:szCs w:val="40"/>
        </w:rPr>
      </w:pPr>
      <w:r w:rsidRPr="00D34B4E">
        <w:rPr>
          <w:color w:val="FF0000"/>
          <w:sz w:val="40"/>
          <w:szCs w:val="40"/>
        </w:rPr>
        <w:lastRenderedPageBreak/>
        <w:t>Thyroid Disease Detection</w:t>
      </w:r>
      <w:r w:rsidR="00520A4B" w:rsidRPr="00D34B4E">
        <w:rPr>
          <w:color w:val="FF0000"/>
          <w:sz w:val="40"/>
          <w:szCs w:val="40"/>
        </w:rPr>
        <w:t xml:space="preserve"> </w:t>
      </w:r>
      <w:r w:rsidR="00577DA5">
        <w:rPr>
          <w:color w:val="FF0000"/>
          <w:sz w:val="40"/>
          <w:szCs w:val="40"/>
        </w:rPr>
        <w:t>Detailed Project Report</w:t>
      </w:r>
    </w:p>
    <w:sdt>
      <w:sdtPr>
        <w:rPr>
          <w:rFonts w:asciiTheme="minorHAnsi" w:eastAsiaTheme="minorHAnsi" w:hAnsiTheme="minorHAnsi" w:cstheme="minorBidi"/>
          <w:color w:val="auto"/>
          <w:sz w:val="24"/>
          <w:szCs w:val="24"/>
        </w:rPr>
        <w:id w:val="1214851859"/>
        <w:docPartObj>
          <w:docPartGallery w:val="Table of Contents"/>
          <w:docPartUnique/>
        </w:docPartObj>
      </w:sdtPr>
      <w:sdtContent>
        <w:p w14:paraId="61877C50" w14:textId="77777777" w:rsidR="00E477AF" w:rsidRPr="00D34B4E" w:rsidRDefault="00000000" w:rsidP="000705B6">
          <w:pPr>
            <w:pStyle w:val="TOCHeading"/>
            <w:jc w:val="both"/>
            <w:rPr>
              <w:b/>
              <w:bCs/>
              <w:color w:val="auto"/>
            </w:rPr>
          </w:pPr>
          <w:r w:rsidRPr="00D34B4E">
            <w:rPr>
              <w:b/>
              <w:bCs/>
              <w:color w:val="auto"/>
            </w:rPr>
            <w:t>Table of Contents</w:t>
          </w:r>
        </w:p>
        <w:p w14:paraId="25B8F87C" w14:textId="27B21D5D" w:rsidR="00520A4B" w:rsidRDefault="00000000" w:rsidP="000705B6">
          <w:pPr>
            <w:pStyle w:val="TOC1"/>
            <w:tabs>
              <w:tab w:val="left" w:pos="440"/>
              <w:tab w:val="right" w:leader="dot" w:pos="9350"/>
            </w:tabs>
            <w:jc w:val="both"/>
            <w:rPr>
              <w:noProof/>
            </w:rPr>
          </w:pPr>
          <w:r w:rsidRPr="00D34B4E">
            <w:fldChar w:fldCharType="begin"/>
          </w:r>
          <w:r w:rsidRPr="00D34B4E">
            <w:instrText>TOC \o "1-3" \h \z \u</w:instrText>
          </w:r>
          <w:r w:rsidRPr="00D34B4E">
            <w:fldChar w:fldCharType="separate"/>
          </w:r>
          <w:hyperlink w:anchor="_Toc127892979" w:history="1">
            <w:r w:rsidR="00520A4B" w:rsidRPr="00D34B4E">
              <w:rPr>
                <w:rStyle w:val="Hyperlink"/>
                <w:noProof/>
                <w:color w:val="auto"/>
              </w:rPr>
              <w:t>1</w:t>
            </w:r>
            <w:r w:rsidR="00520A4B" w:rsidRPr="00D34B4E">
              <w:rPr>
                <w:noProof/>
              </w:rPr>
              <w:tab/>
            </w:r>
            <w:r w:rsidR="00520A4B" w:rsidRPr="00D34B4E">
              <w:rPr>
                <w:rStyle w:val="Hyperlink"/>
                <w:noProof/>
                <w:color w:val="auto"/>
              </w:rPr>
              <w:t>Introduction</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79 \h </w:instrText>
            </w:r>
            <w:r w:rsidR="00520A4B" w:rsidRPr="00D34B4E">
              <w:rPr>
                <w:noProof/>
                <w:webHidden/>
              </w:rPr>
            </w:r>
            <w:r w:rsidR="00520A4B" w:rsidRPr="00D34B4E">
              <w:rPr>
                <w:noProof/>
                <w:webHidden/>
              </w:rPr>
              <w:fldChar w:fldCharType="separate"/>
            </w:r>
            <w:r w:rsidR="00187CE5">
              <w:rPr>
                <w:noProof/>
                <w:webHidden/>
              </w:rPr>
              <w:t>1</w:t>
            </w:r>
            <w:r w:rsidR="00520A4B" w:rsidRPr="00D34B4E">
              <w:rPr>
                <w:noProof/>
                <w:webHidden/>
              </w:rPr>
              <w:fldChar w:fldCharType="end"/>
            </w:r>
          </w:hyperlink>
        </w:p>
        <w:p w14:paraId="3B3214AE" w14:textId="1CDC7BCA" w:rsidR="00C135B7" w:rsidRPr="00C135B7" w:rsidRDefault="00C135B7" w:rsidP="00C135B7">
          <w:r>
            <w:t>2      Objective………………………………………………………………………………………………………………… 2</w:t>
          </w:r>
        </w:p>
        <w:p w14:paraId="2C20D6E8" w14:textId="39624808" w:rsidR="00C135B7" w:rsidRPr="00C135B7" w:rsidRDefault="00000000" w:rsidP="00C135B7">
          <w:pPr>
            <w:pStyle w:val="TOC1"/>
            <w:tabs>
              <w:tab w:val="left" w:pos="440"/>
              <w:tab w:val="right" w:leader="dot" w:pos="9350"/>
            </w:tabs>
            <w:jc w:val="both"/>
            <w:rPr>
              <w:noProof/>
            </w:rPr>
          </w:pPr>
          <w:hyperlink w:anchor="_Toc127892982" w:history="1">
            <w:r w:rsidR="00C135B7">
              <w:rPr>
                <w:rStyle w:val="Hyperlink"/>
                <w:noProof/>
                <w:color w:val="auto"/>
              </w:rPr>
              <w:t>3</w:t>
            </w:r>
            <w:r w:rsidR="00520A4B" w:rsidRPr="00D34B4E">
              <w:rPr>
                <w:noProof/>
              </w:rPr>
              <w:tab/>
            </w:r>
            <w:r w:rsidR="00520A4B" w:rsidRPr="00D34B4E">
              <w:rPr>
                <w:rStyle w:val="Hyperlink"/>
                <w:noProof/>
                <w:color w:val="auto"/>
              </w:rPr>
              <w:t>Architecture</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2 \h </w:instrText>
            </w:r>
            <w:r w:rsidR="00520A4B" w:rsidRPr="00D34B4E">
              <w:rPr>
                <w:noProof/>
                <w:webHidden/>
              </w:rPr>
            </w:r>
            <w:r w:rsidR="00520A4B" w:rsidRPr="00D34B4E">
              <w:rPr>
                <w:noProof/>
                <w:webHidden/>
              </w:rPr>
              <w:fldChar w:fldCharType="separate"/>
            </w:r>
            <w:r w:rsidR="00187CE5">
              <w:rPr>
                <w:noProof/>
                <w:webHidden/>
              </w:rPr>
              <w:t>2</w:t>
            </w:r>
            <w:r w:rsidR="00520A4B" w:rsidRPr="00D34B4E">
              <w:rPr>
                <w:noProof/>
                <w:webHidden/>
              </w:rPr>
              <w:fldChar w:fldCharType="end"/>
            </w:r>
          </w:hyperlink>
        </w:p>
        <w:p w14:paraId="3CE2C88F" w14:textId="5B278C01" w:rsidR="00520A4B" w:rsidRDefault="00000000" w:rsidP="000705B6">
          <w:pPr>
            <w:pStyle w:val="TOC1"/>
            <w:tabs>
              <w:tab w:val="left" w:pos="440"/>
              <w:tab w:val="right" w:leader="dot" w:pos="9350"/>
            </w:tabs>
            <w:jc w:val="both"/>
            <w:rPr>
              <w:noProof/>
            </w:rPr>
          </w:pPr>
          <w:hyperlink w:anchor="_Toc127892983" w:history="1">
            <w:r w:rsidR="00C135B7">
              <w:rPr>
                <w:rStyle w:val="Hyperlink"/>
                <w:noProof/>
                <w:color w:val="auto"/>
              </w:rPr>
              <w:t>4</w:t>
            </w:r>
            <w:r w:rsidR="00520A4B" w:rsidRPr="00D34B4E">
              <w:rPr>
                <w:noProof/>
              </w:rPr>
              <w:tab/>
            </w:r>
            <w:r w:rsidR="00C135B7">
              <w:rPr>
                <w:rStyle w:val="Hyperlink"/>
                <w:noProof/>
                <w:color w:val="auto"/>
              </w:rPr>
              <w:t>Data Step</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3 \h </w:instrText>
            </w:r>
            <w:r w:rsidR="00520A4B" w:rsidRPr="00D34B4E">
              <w:rPr>
                <w:noProof/>
                <w:webHidden/>
              </w:rPr>
            </w:r>
            <w:r w:rsidR="00520A4B" w:rsidRPr="00D34B4E">
              <w:rPr>
                <w:noProof/>
                <w:webHidden/>
              </w:rPr>
              <w:fldChar w:fldCharType="separate"/>
            </w:r>
            <w:r w:rsidR="00187CE5">
              <w:rPr>
                <w:noProof/>
                <w:webHidden/>
              </w:rPr>
              <w:t>4</w:t>
            </w:r>
            <w:r w:rsidR="00520A4B" w:rsidRPr="00D34B4E">
              <w:rPr>
                <w:noProof/>
                <w:webHidden/>
              </w:rPr>
              <w:fldChar w:fldCharType="end"/>
            </w:r>
          </w:hyperlink>
        </w:p>
        <w:p w14:paraId="7D5ACEF4" w14:textId="05334B35" w:rsidR="00C135B7" w:rsidRDefault="00C135B7" w:rsidP="00C135B7">
          <w:r>
            <w:t>5     Model Training and Validation Workflow………………………………………</w:t>
          </w:r>
          <w:r w:rsidR="00F57A66">
            <w:t>………………………….</w:t>
          </w:r>
          <w:r>
            <w:t xml:space="preserve"> 5</w:t>
          </w:r>
        </w:p>
        <w:p w14:paraId="1BD8DD37" w14:textId="028C84A5" w:rsidR="00F57A66" w:rsidRPr="00C135B7" w:rsidRDefault="00F57A66" w:rsidP="00C135B7">
          <w:r>
            <w:t>6     Model Training and Validation Workflow Description………………………………………………. 5</w:t>
          </w:r>
        </w:p>
        <w:p w14:paraId="6334EDEA" w14:textId="17E86987" w:rsidR="00520A4B" w:rsidRPr="00D34B4E" w:rsidRDefault="00000000" w:rsidP="000705B6">
          <w:pPr>
            <w:pStyle w:val="TOC2"/>
            <w:tabs>
              <w:tab w:val="left" w:pos="880"/>
              <w:tab w:val="right" w:leader="dot" w:pos="9350"/>
            </w:tabs>
            <w:jc w:val="both"/>
            <w:rPr>
              <w:noProof/>
            </w:rPr>
          </w:pPr>
          <w:hyperlink w:anchor="_Toc127892984" w:history="1">
            <w:r w:rsidR="00F57A66">
              <w:rPr>
                <w:rStyle w:val="Hyperlink"/>
                <w:noProof/>
                <w:color w:val="auto"/>
              </w:rPr>
              <w:t>6</w:t>
            </w:r>
            <w:r w:rsidR="00520A4B" w:rsidRPr="00D34B4E">
              <w:rPr>
                <w:rStyle w:val="Hyperlink"/>
                <w:noProof/>
                <w:color w:val="auto"/>
              </w:rPr>
              <w:t>.1</w:t>
            </w:r>
            <w:r w:rsidR="00520A4B" w:rsidRPr="00D34B4E">
              <w:rPr>
                <w:noProof/>
              </w:rPr>
              <w:tab/>
            </w:r>
            <w:r w:rsidR="00520A4B" w:rsidRPr="00D34B4E">
              <w:rPr>
                <w:rStyle w:val="Hyperlink"/>
                <w:noProof/>
                <w:color w:val="auto"/>
              </w:rPr>
              <w:t xml:space="preserve">Data </w:t>
            </w:r>
            <w:r w:rsidR="00F57A66">
              <w:rPr>
                <w:rStyle w:val="Hyperlink"/>
                <w:noProof/>
                <w:color w:val="auto"/>
              </w:rPr>
              <w:t>Collection</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4 \h </w:instrText>
            </w:r>
            <w:r w:rsidR="00520A4B" w:rsidRPr="00D34B4E">
              <w:rPr>
                <w:noProof/>
                <w:webHidden/>
              </w:rPr>
            </w:r>
            <w:r w:rsidR="00520A4B" w:rsidRPr="00D34B4E">
              <w:rPr>
                <w:noProof/>
                <w:webHidden/>
              </w:rPr>
              <w:fldChar w:fldCharType="separate"/>
            </w:r>
            <w:r w:rsidR="00187CE5">
              <w:rPr>
                <w:noProof/>
                <w:webHidden/>
              </w:rPr>
              <w:t>5</w:t>
            </w:r>
            <w:r w:rsidR="00520A4B" w:rsidRPr="00D34B4E">
              <w:rPr>
                <w:noProof/>
                <w:webHidden/>
              </w:rPr>
              <w:fldChar w:fldCharType="end"/>
            </w:r>
          </w:hyperlink>
        </w:p>
        <w:p w14:paraId="00980D4B" w14:textId="0C9B5948" w:rsidR="00520A4B" w:rsidRPr="00D34B4E" w:rsidRDefault="00000000" w:rsidP="000705B6">
          <w:pPr>
            <w:pStyle w:val="TOC2"/>
            <w:tabs>
              <w:tab w:val="left" w:pos="880"/>
              <w:tab w:val="right" w:leader="dot" w:pos="9350"/>
            </w:tabs>
            <w:jc w:val="both"/>
            <w:rPr>
              <w:noProof/>
            </w:rPr>
          </w:pPr>
          <w:hyperlink w:anchor="_Toc127892985" w:history="1">
            <w:r w:rsidR="00F57A66">
              <w:rPr>
                <w:rStyle w:val="Hyperlink"/>
                <w:noProof/>
                <w:color w:val="auto"/>
              </w:rPr>
              <w:t>6</w:t>
            </w:r>
            <w:r w:rsidR="00520A4B" w:rsidRPr="00D34B4E">
              <w:rPr>
                <w:rStyle w:val="Hyperlink"/>
                <w:noProof/>
                <w:color w:val="auto"/>
              </w:rPr>
              <w:t>.2</w:t>
            </w:r>
            <w:r w:rsidR="00520A4B" w:rsidRPr="00D34B4E">
              <w:rPr>
                <w:noProof/>
              </w:rPr>
              <w:tab/>
            </w:r>
            <w:r w:rsidR="00F57A66" w:rsidRPr="00F57A66">
              <w:rPr>
                <w:rStyle w:val="Hyperlink"/>
                <w:noProof/>
                <w:color w:val="auto"/>
              </w:rPr>
              <w:t>Data Preprocessing</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5 \h </w:instrText>
            </w:r>
            <w:r w:rsidR="00520A4B" w:rsidRPr="00D34B4E">
              <w:rPr>
                <w:noProof/>
                <w:webHidden/>
              </w:rPr>
            </w:r>
            <w:r w:rsidR="00520A4B" w:rsidRPr="00D34B4E">
              <w:rPr>
                <w:noProof/>
                <w:webHidden/>
              </w:rPr>
              <w:fldChar w:fldCharType="separate"/>
            </w:r>
            <w:r w:rsidR="00187CE5">
              <w:rPr>
                <w:noProof/>
                <w:webHidden/>
              </w:rPr>
              <w:t>5</w:t>
            </w:r>
            <w:r w:rsidR="00520A4B" w:rsidRPr="00D34B4E">
              <w:rPr>
                <w:noProof/>
                <w:webHidden/>
              </w:rPr>
              <w:fldChar w:fldCharType="end"/>
            </w:r>
          </w:hyperlink>
        </w:p>
        <w:p w14:paraId="64429D35" w14:textId="705EBAB0" w:rsidR="00520A4B" w:rsidRPr="00D34B4E" w:rsidRDefault="00000000" w:rsidP="000705B6">
          <w:pPr>
            <w:pStyle w:val="TOC2"/>
            <w:tabs>
              <w:tab w:val="left" w:pos="880"/>
              <w:tab w:val="right" w:leader="dot" w:pos="9350"/>
            </w:tabs>
            <w:jc w:val="both"/>
            <w:rPr>
              <w:noProof/>
            </w:rPr>
          </w:pPr>
          <w:hyperlink w:anchor="_Toc127892986" w:history="1">
            <w:r w:rsidR="00F57A66">
              <w:rPr>
                <w:rStyle w:val="Hyperlink"/>
                <w:noProof/>
                <w:color w:val="auto"/>
              </w:rPr>
              <w:t>6</w:t>
            </w:r>
            <w:r w:rsidR="00520A4B" w:rsidRPr="00D34B4E">
              <w:rPr>
                <w:rStyle w:val="Hyperlink"/>
                <w:noProof/>
                <w:color w:val="auto"/>
              </w:rPr>
              <w:t>.3</w:t>
            </w:r>
            <w:r w:rsidR="00520A4B" w:rsidRPr="00D34B4E">
              <w:rPr>
                <w:noProof/>
              </w:rPr>
              <w:tab/>
            </w:r>
            <w:r w:rsidR="00F57A66">
              <w:rPr>
                <w:rStyle w:val="Hyperlink"/>
                <w:noProof/>
                <w:color w:val="auto"/>
              </w:rPr>
              <w:t>Model Creation and Evaluation</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6 \h </w:instrText>
            </w:r>
            <w:r w:rsidR="00520A4B" w:rsidRPr="00D34B4E">
              <w:rPr>
                <w:noProof/>
                <w:webHidden/>
              </w:rPr>
            </w:r>
            <w:r w:rsidR="00520A4B" w:rsidRPr="00D34B4E">
              <w:rPr>
                <w:noProof/>
                <w:webHidden/>
              </w:rPr>
              <w:fldChar w:fldCharType="separate"/>
            </w:r>
            <w:r w:rsidR="00187CE5">
              <w:rPr>
                <w:noProof/>
                <w:webHidden/>
              </w:rPr>
              <w:t>6</w:t>
            </w:r>
            <w:r w:rsidR="00520A4B" w:rsidRPr="00D34B4E">
              <w:rPr>
                <w:noProof/>
                <w:webHidden/>
              </w:rPr>
              <w:fldChar w:fldCharType="end"/>
            </w:r>
          </w:hyperlink>
        </w:p>
        <w:p w14:paraId="762001EC" w14:textId="3FC2674B" w:rsidR="00520A4B" w:rsidRPr="00D34B4E" w:rsidRDefault="00000000" w:rsidP="000705B6">
          <w:pPr>
            <w:pStyle w:val="TOC1"/>
            <w:tabs>
              <w:tab w:val="left" w:pos="440"/>
              <w:tab w:val="right" w:leader="dot" w:pos="9350"/>
            </w:tabs>
            <w:jc w:val="both"/>
            <w:rPr>
              <w:noProof/>
            </w:rPr>
          </w:pPr>
          <w:hyperlink w:anchor="_Toc127892995" w:history="1">
            <w:r w:rsidR="00F57A66">
              <w:rPr>
                <w:rStyle w:val="Hyperlink"/>
                <w:noProof/>
                <w:color w:val="auto"/>
              </w:rPr>
              <w:t>7</w:t>
            </w:r>
            <w:r w:rsidR="00520A4B" w:rsidRPr="00D34B4E">
              <w:rPr>
                <w:noProof/>
              </w:rPr>
              <w:tab/>
            </w:r>
            <w:r w:rsidR="00F57A66">
              <w:rPr>
                <w:rStyle w:val="Hyperlink"/>
                <w:noProof/>
                <w:color w:val="auto"/>
              </w:rPr>
              <w:t>XG Boost Classifier Model</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95 \h </w:instrText>
            </w:r>
            <w:r w:rsidR="00520A4B" w:rsidRPr="00D34B4E">
              <w:rPr>
                <w:noProof/>
                <w:webHidden/>
              </w:rPr>
            </w:r>
            <w:r w:rsidR="00520A4B" w:rsidRPr="00D34B4E">
              <w:rPr>
                <w:noProof/>
                <w:webHidden/>
              </w:rPr>
              <w:fldChar w:fldCharType="separate"/>
            </w:r>
            <w:r w:rsidR="00187CE5">
              <w:rPr>
                <w:noProof/>
                <w:webHidden/>
              </w:rPr>
              <w:t>6</w:t>
            </w:r>
            <w:r w:rsidR="00520A4B" w:rsidRPr="00D34B4E">
              <w:rPr>
                <w:noProof/>
                <w:webHidden/>
              </w:rPr>
              <w:fldChar w:fldCharType="end"/>
            </w:r>
          </w:hyperlink>
        </w:p>
        <w:p w14:paraId="52336BE5" w14:textId="10896B3C" w:rsidR="00F57A66" w:rsidRPr="00D34B4E" w:rsidRDefault="00000000" w:rsidP="00F57A66">
          <w:pPr>
            <w:pStyle w:val="TOC2"/>
            <w:tabs>
              <w:tab w:val="left" w:pos="880"/>
              <w:tab w:val="right" w:leader="dot" w:pos="9350"/>
            </w:tabs>
            <w:jc w:val="both"/>
            <w:rPr>
              <w:noProof/>
            </w:rPr>
          </w:pPr>
          <w:r w:rsidRPr="00D34B4E">
            <w:fldChar w:fldCharType="end"/>
          </w:r>
          <w:hyperlink w:anchor="_Toc127892984" w:history="1">
            <w:r w:rsidR="00F57A66">
              <w:rPr>
                <w:rStyle w:val="Hyperlink"/>
                <w:noProof/>
                <w:color w:val="auto"/>
              </w:rPr>
              <w:t>7</w:t>
            </w:r>
            <w:r w:rsidR="00F57A66" w:rsidRPr="00D34B4E">
              <w:rPr>
                <w:rStyle w:val="Hyperlink"/>
                <w:noProof/>
                <w:color w:val="auto"/>
              </w:rPr>
              <w:t>.1</w:t>
            </w:r>
            <w:r w:rsidR="00F57A66" w:rsidRPr="00D34B4E">
              <w:rPr>
                <w:noProof/>
              </w:rPr>
              <w:tab/>
            </w:r>
            <w:r w:rsidR="00F57A66">
              <w:rPr>
                <w:rStyle w:val="Hyperlink"/>
                <w:noProof/>
                <w:color w:val="auto"/>
              </w:rPr>
              <w:t>Introduction</w:t>
            </w:r>
            <w:r w:rsidR="00F57A66" w:rsidRPr="00D34B4E">
              <w:rPr>
                <w:noProof/>
                <w:webHidden/>
              </w:rPr>
              <w:tab/>
            </w:r>
            <w:r w:rsidR="00F57A66">
              <w:rPr>
                <w:noProof/>
                <w:webHidden/>
              </w:rPr>
              <w:t>6</w:t>
            </w:r>
          </w:hyperlink>
        </w:p>
        <w:p w14:paraId="19BF1D37" w14:textId="7247B5EC" w:rsidR="00F57A66" w:rsidRPr="00D34B4E" w:rsidRDefault="00000000" w:rsidP="00F57A66">
          <w:pPr>
            <w:pStyle w:val="TOC2"/>
            <w:tabs>
              <w:tab w:val="left" w:pos="880"/>
              <w:tab w:val="right" w:leader="dot" w:pos="9350"/>
            </w:tabs>
            <w:jc w:val="both"/>
            <w:rPr>
              <w:noProof/>
            </w:rPr>
          </w:pPr>
          <w:hyperlink w:anchor="_Toc127892985" w:history="1">
            <w:r w:rsidR="00F57A66">
              <w:rPr>
                <w:rStyle w:val="Hyperlink"/>
                <w:noProof/>
                <w:color w:val="auto"/>
              </w:rPr>
              <w:t>7</w:t>
            </w:r>
            <w:r w:rsidR="00F57A66" w:rsidRPr="00D34B4E">
              <w:rPr>
                <w:rStyle w:val="Hyperlink"/>
                <w:noProof/>
                <w:color w:val="auto"/>
              </w:rPr>
              <w:t>.2</w:t>
            </w:r>
            <w:r w:rsidR="00F57A66" w:rsidRPr="00D34B4E">
              <w:rPr>
                <w:noProof/>
              </w:rPr>
              <w:tab/>
            </w:r>
            <w:r w:rsidR="00F57A66">
              <w:rPr>
                <w:rStyle w:val="Hyperlink"/>
                <w:noProof/>
                <w:color w:val="auto"/>
              </w:rPr>
              <w:t>Reasons to XGBoost Classifier Model</w:t>
            </w:r>
            <w:r w:rsidR="00F57A66" w:rsidRPr="00D34B4E">
              <w:rPr>
                <w:noProof/>
                <w:webHidden/>
              </w:rPr>
              <w:tab/>
            </w:r>
            <w:r w:rsidR="00F57A66" w:rsidRPr="00D34B4E">
              <w:rPr>
                <w:noProof/>
                <w:webHidden/>
              </w:rPr>
              <w:fldChar w:fldCharType="begin"/>
            </w:r>
            <w:r w:rsidR="00F57A66" w:rsidRPr="00D34B4E">
              <w:rPr>
                <w:noProof/>
                <w:webHidden/>
              </w:rPr>
              <w:instrText xml:space="preserve"> PAGEREF _Toc127892985 \h </w:instrText>
            </w:r>
            <w:r w:rsidR="00F57A66" w:rsidRPr="00D34B4E">
              <w:rPr>
                <w:noProof/>
                <w:webHidden/>
              </w:rPr>
            </w:r>
            <w:r w:rsidR="00F57A66" w:rsidRPr="00D34B4E">
              <w:rPr>
                <w:noProof/>
                <w:webHidden/>
              </w:rPr>
              <w:fldChar w:fldCharType="separate"/>
            </w:r>
            <w:r w:rsidR="00187CE5">
              <w:rPr>
                <w:noProof/>
                <w:webHidden/>
              </w:rPr>
              <w:t>5</w:t>
            </w:r>
            <w:r w:rsidR="00F57A66" w:rsidRPr="00D34B4E">
              <w:rPr>
                <w:noProof/>
                <w:webHidden/>
              </w:rPr>
              <w:fldChar w:fldCharType="end"/>
            </w:r>
          </w:hyperlink>
        </w:p>
        <w:p w14:paraId="7EF8BFD9" w14:textId="2A8BAC7A" w:rsidR="00F57A66" w:rsidRDefault="00F57A66" w:rsidP="00F57A66">
          <w:pPr>
            <w:pStyle w:val="TOC1"/>
            <w:tabs>
              <w:tab w:val="left" w:pos="440"/>
              <w:tab w:val="right" w:leader="dot" w:pos="9350"/>
            </w:tabs>
            <w:jc w:val="both"/>
            <w:rPr>
              <w:noProof/>
            </w:rPr>
          </w:pPr>
          <w:r w:rsidRPr="00D34B4E">
            <w:fldChar w:fldCharType="begin"/>
          </w:r>
          <w:r w:rsidRPr="00D34B4E">
            <w:instrText>TOC \o "1-3" \h \z \u</w:instrText>
          </w:r>
          <w:r w:rsidRPr="00D34B4E">
            <w:fldChar w:fldCharType="separate"/>
          </w:r>
          <w:hyperlink w:anchor="_Toc127892979" w:history="1">
            <w:r>
              <w:rPr>
                <w:rStyle w:val="Hyperlink"/>
                <w:noProof/>
                <w:color w:val="auto"/>
              </w:rPr>
              <w:t>8</w:t>
            </w:r>
            <w:r w:rsidRPr="00D34B4E">
              <w:rPr>
                <w:noProof/>
              </w:rPr>
              <w:tab/>
            </w:r>
            <w:r>
              <w:rPr>
                <w:rStyle w:val="Hyperlink"/>
                <w:noProof/>
                <w:color w:val="auto"/>
              </w:rPr>
              <w:t>Deployment</w:t>
            </w:r>
            <w:r w:rsidRPr="00D34B4E">
              <w:rPr>
                <w:noProof/>
                <w:webHidden/>
              </w:rPr>
              <w:tab/>
            </w:r>
            <w:r>
              <w:rPr>
                <w:noProof/>
                <w:webHidden/>
              </w:rPr>
              <w:t>6</w:t>
            </w:r>
          </w:hyperlink>
        </w:p>
        <w:p w14:paraId="6950506C" w14:textId="30C22F5E" w:rsidR="00F57A66" w:rsidRPr="00D34B4E" w:rsidRDefault="00000000" w:rsidP="00F57A66">
          <w:pPr>
            <w:pStyle w:val="TOC2"/>
            <w:tabs>
              <w:tab w:val="left" w:pos="880"/>
              <w:tab w:val="right" w:leader="dot" w:pos="9350"/>
            </w:tabs>
            <w:jc w:val="both"/>
            <w:rPr>
              <w:noProof/>
            </w:rPr>
          </w:pPr>
          <w:hyperlink w:anchor="_Toc127892984" w:history="1">
            <w:r w:rsidR="00F57A66">
              <w:rPr>
                <w:rStyle w:val="Hyperlink"/>
                <w:noProof/>
                <w:color w:val="auto"/>
              </w:rPr>
              <w:t>8</w:t>
            </w:r>
            <w:r w:rsidR="00F57A66" w:rsidRPr="00D34B4E">
              <w:rPr>
                <w:rStyle w:val="Hyperlink"/>
                <w:noProof/>
                <w:color w:val="auto"/>
              </w:rPr>
              <w:t>.1</w:t>
            </w:r>
            <w:r w:rsidR="00F57A66" w:rsidRPr="00D34B4E">
              <w:rPr>
                <w:noProof/>
              </w:rPr>
              <w:tab/>
            </w:r>
            <w:r w:rsidR="00F57A66">
              <w:rPr>
                <w:rStyle w:val="Hyperlink"/>
                <w:noProof/>
                <w:color w:val="auto"/>
              </w:rPr>
              <w:t>Model Deployment</w:t>
            </w:r>
            <w:r w:rsidR="00F57A66" w:rsidRPr="00D34B4E">
              <w:rPr>
                <w:noProof/>
                <w:webHidden/>
              </w:rPr>
              <w:tab/>
            </w:r>
            <w:r w:rsidR="00F57A66">
              <w:rPr>
                <w:noProof/>
                <w:webHidden/>
              </w:rPr>
              <w:t>6</w:t>
            </w:r>
          </w:hyperlink>
        </w:p>
        <w:p w14:paraId="390228F9" w14:textId="08711319" w:rsidR="00F57A66" w:rsidRPr="00D34B4E" w:rsidRDefault="00F57A66" w:rsidP="00F57A66">
          <w:pPr>
            <w:pStyle w:val="TOC1"/>
            <w:tabs>
              <w:tab w:val="left" w:pos="440"/>
              <w:tab w:val="right" w:leader="dot" w:pos="9350"/>
            </w:tabs>
            <w:jc w:val="both"/>
            <w:rPr>
              <w:noProof/>
            </w:rPr>
          </w:pPr>
        </w:p>
        <w:p w14:paraId="44F6A9A1" w14:textId="22EAAF00" w:rsidR="00E477AF" w:rsidRPr="00D34B4E" w:rsidRDefault="00F57A66" w:rsidP="00F57A66">
          <w:pPr>
            <w:jc w:val="both"/>
          </w:pPr>
          <w:r w:rsidRPr="00D34B4E">
            <w:fldChar w:fldCharType="end"/>
          </w:r>
        </w:p>
      </w:sdtContent>
    </w:sdt>
    <w:p w14:paraId="45D658BC" w14:textId="36BAD0C6" w:rsidR="00E477AF" w:rsidRDefault="00000000" w:rsidP="005D6702">
      <w:pPr>
        <w:pStyle w:val="Heading1"/>
        <w:numPr>
          <w:ilvl w:val="0"/>
          <w:numId w:val="8"/>
        </w:numPr>
        <w:jc w:val="both"/>
        <w:rPr>
          <w:color w:val="auto"/>
        </w:rPr>
      </w:pPr>
      <w:bookmarkStart w:id="0" w:name="_Toc127892979"/>
      <w:bookmarkStart w:id="1" w:name="introduction"/>
      <w:r w:rsidRPr="00D34B4E">
        <w:rPr>
          <w:color w:val="auto"/>
        </w:rPr>
        <w:t>Introduction</w:t>
      </w:r>
      <w:bookmarkEnd w:id="0"/>
    </w:p>
    <w:p w14:paraId="4660E5BD" w14:textId="77777777" w:rsidR="005D6702" w:rsidRDefault="005D6702" w:rsidP="006060F8">
      <w:pPr>
        <w:pStyle w:val="BodyText"/>
        <w:jc w:val="both"/>
      </w:pPr>
      <w:r>
        <w:t xml:space="preserve"> At least a person out of ten is suffered from thyroid disease in India. The disorder of thyroid disease primarily happens in the women having the age of 17–54. The extreme stage of thyroid results in cardiovascular complications, increase in blood pressure, maximizes the cholesterol level, depression and decreased fertility. The hormones</w:t>
      </w:r>
      <w:r w:rsidRPr="005D6702">
        <w:rPr>
          <w:b/>
          <w:bCs/>
        </w:rPr>
        <w:t xml:space="preserve">, total serum thyroxin (T4) </w:t>
      </w:r>
      <w:r w:rsidRPr="005D6702">
        <w:t>and</w:t>
      </w:r>
      <w:r w:rsidRPr="005D6702">
        <w:rPr>
          <w:b/>
          <w:bCs/>
        </w:rPr>
        <w:t xml:space="preserve"> total serum triiodothyronine (T3)</w:t>
      </w:r>
      <w:r>
        <w:t xml:space="preserve"> are the two active thyroid hormones produced by the thyroid gland to control the metabolism of body. For the functioning of each cell and each tissue and organ in a right way, in overall energy yield and regulation and to generate proteins in the ordnance of body temperature, these hormones are necessary. </w:t>
      </w:r>
    </w:p>
    <w:p w14:paraId="4A36E34D" w14:textId="169DFF89" w:rsidR="005D6702" w:rsidRPr="005D6702" w:rsidRDefault="005D6702" w:rsidP="006060F8">
      <w:pPr>
        <w:pStyle w:val="BodyText"/>
        <w:jc w:val="both"/>
      </w:pPr>
      <w:r w:rsidRPr="005D6702">
        <w:rPr>
          <w:b/>
          <w:bCs/>
        </w:rPr>
        <w:t>Hyperthyroidism</w:t>
      </w:r>
      <w:r>
        <w:t xml:space="preserve"> and </w:t>
      </w:r>
      <w:r w:rsidRPr="005D6702">
        <w:rPr>
          <w:b/>
          <w:bCs/>
        </w:rPr>
        <w:t>Hypothyroidism</w:t>
      </w:r>
      <w:r>
        <w:t xml:space="preserve"> are the most two common diseases caused by irregular function of thyroid gland. Thyroid disorder can speed up or slow down the metabolism of the body. In the world of rising new technology and innovation, health care industry is advancing with the role of Artificial Intelligence. Machine learning algorithms can help to early detection of the disease and to improve the quality of the life. This study demonstrates the how different classification algorithms can forecasts the presence of the </w:t>
      </w:r>
      <w:r>
        <w:lastRenderedPageBreak/>
        <w:t>disease. Different classification algorithms such as Logistic regression, Random Forest, Decision Tree, Naïve Bayes, Support Vector Machine, XG Boost, KNN have been tested and compared to predict the better outcome of the model</w:t>
      </w:r>
    </w:p>
    <w:p w14:paraId="4B16F691" w14:textId="3B9B8D69" w:rsidR="00E477AF" w:rsidRPr="005D6702" w:rsidRDefault="005D6702" w:rsidP="000705B6">
      <w:pPr>
        <w:pStyle w:val="Heading2"/>
        <w:jc w:val="both"/>
        <w:rPr>
          <w:color w:val="auto"/>
          <w:sz w:val="32"/>
          <w:szCs w:val="32"/>
        </w:rPr>
      </w:pPr>
      <w:bookmarkStart w:id="2" w:name="_Toc127892980"/>
      <w:bookmarkStart w:id="3" w:name="what-is-low-level-design-document"/>
      <w:r>
        <w:rPr>
          <w:rStyle w:val="SectionNumber"/>
          <w:color w:val="auto"/>
          <w:sz w:val="32"/>
          <w:szCs w:val="32"/>
        </w:rPr>
        <w:t>2</w:t>
      </w:r>
      <w:r w:rsidRPr="005D6702">
        <w:rPr>
          <w:color w:val="auto"/>
          <w:sz w:val="32"/>
          <w:szCs w:val="32"/>
        </w:rPr>
        <w:tab/>
      </w:r>
      <w:bookmarkEnd w:id="2"/>
      <w:r w:rsidRPr="005D6702">
        <w:rPr>
          <w:color w:val="auto"/>
          <w:sz w:val="32"/>
          <w:szCs w:val="32"/>
        </w:rPr>
        <w:t>Objective</w:t>
      </w:r>
    </w:p>
    <w:p w14:paraId="4AFE0373" w14:textId="466E3AED" w:rsidR="00E477AF" w:rsidRPr="00D34B4E" w:rsidRDefault="005D6702" w:rsidP="000705B6">
      <w:pPr>
        <w:pStyle w:val="FirstParagraph"/>
        <w:jc w:val="both"/>
      </w:pPr>
      <w:r>
        <w:t xml:space="preserve">The main goal of this project is to predict the risk of hyperthyroid and hypothyroid based on various factors of individuals. Thyroid disease is a common cause of medical diagnosis and prediction, with an on set that is difficult to </w:t>
      </w:r>
      <w:proofErr w:type="spellStart"/>
      <w:r>
        <w:t>fore cast</w:t>
      </w:r>
      <w:proofErr w:type="spellEnd"/>
      <w:r>
        <w:t xml:space="preserve"> in medical research. It will play a decisive role in order to early detection, accurate identification of the disease and helps the doctors to make proper decisions and better </w:t>
      </w:r>
      <w:proofErr w:type="gramStart"/>
      <w:r>
        <w:t>treatment.</w:t>
      </w:r>
      <w:r w:rsidRPr="00D34B4E">
        <w:t>.</w:t>
      </w:r>
      <w:proofErr w:type="gramEnd"/>
    </w:p>
    <w:p w14:paraId="2B9D4495" w14:textId="1871EF44" w:rsidR="00520A4B" w:rsidRPr="00D34B4E" w:rsidRDefault="005D6702" w:rsidP="000705B6">
      <w:pPr>
        <w:pStyle w:val="Heading1"/>
        <w:jc w:val="both"/>
        <w:rPr>
          <w:color w:val="auto"/>
        </w:rPr>
      </w:pPr>
      <w:bookmarkStart w:id="4" w:name="_Toc127892982"/>
      <w:bookmarkStart w:id="5" w:name="architecture"/>
      <w:bookmarkEnd w:id="1"/>
      <w:bookmarkEnd w:id="3"/>
      <w:r>
        <w:rPr>
          <w:rStyle w:val="SectionNumber"/>
          <w:color w:val="auto"/>
        </w:rPr>
        <w:t>3</w:t>
      </w:r>
      <w:r w:rsidRPr="00D34B4E">
        <w:rPr>
          <w:color w:val="auto"/>
        </w:rPr>
        <w:tab/>
        <w:t>Architecture</w:t>
      </w:r>
      <w:bookmarkEnd w:id="4"/>
    </w:p>
    <w:p w14:paraId="52B889DB" w14:textId="3B974411" w:rsidR="00E477AF" w:rsidRDefault="00000000" w:rsidP="000705B6">
      <w:pPr>
        <w:pStyle w:val="FirstParagraph"/>
        <w:jc w:val="both"/>
      </w:pPr>
      <w:r w:rsidRPr="00D34B4E">
        <w:rPr>
          <w:noProof/>
        </w:rPr>
        <w:drawing>
          <wp:inline distT="0" distB="0" distL="0" distR="0" wp14:anchorId="4711F9C1" wp14:editId="25044814">
            <wp:extent cx="6671914" cy="38049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ARCHITECTURE.png"/>
                    <pic:cNvPicPr>
                      <a:picLocks noChangeAspect="1" noChangeArrowheads="1"/>
                    </pic:cNvPicPr>
                  </pic:nvPicPr>
                  <pic:blipFill>
                    <a:blip r:embed="rId7"/>
                    <a:stretch>
                      <a:fillRect/>
                    </a:stretch>
                  </pic:blipFill>
                  <pic:spPr bwMode="auto">
                    <a:xfrm>
                      <a:off x="0" y="0"/>
                      <a:ext cx="6733911" cy="3840276"/>
                    </a:xfrm>
                    <a:prstGeom prst="rect">
                      <a:avLst/>
                    </a:prstGeom>
                    <a:noFill/>
                    <a:ln w="9525">
                      <a:noFill/>
                      <a:headEnd/>
                      <a:tailEnd/>
                    </a:ln>
                  </pic:spPr>
                </pic:pic>
              </a:graphicData>
            </a:graphic>
          </wp:inline>
        </w:drawing>
      </w:r>
    </w:p>
    <w:p w14:paraId="351B11A0" w14:textId="6A7FEB9B" w:rsidR="005D6702" w:rsidRDefault="005D6702" w:rsidP="005D6702">
      <w:pPr>
        <w:pStyle w:val="BodyText"/>
      </w:pPr>
    </w:p>
    <w:p w14:paraId="487E9A43" w14:textId="7488B52F" w:rsidR="005D6702" w:rsidRDefault="005D6702" w:rsidP="005D6702">
      <w:pPr>
        <w:pStyle w:val="BodyText"/>
      </w:pPr>
    </w:p>
    <w:p w14:paraId="3B9BC156" w14:textId="77155D45" w:rsidR="005D6702" w:rsidRDefault="005D6702" w:rsidP="005D6702">
      <w:pPr>
        <w:pStyle w:val="BodyText"/>
      </w:pPr>
    </w:p>
    <w:p w14:paraId="09A821FF" w14:textId="5CF2CD64" w:rsidR="005D6702" w:rsidRDefault="005D6702" w:rsidP="005D6702">
      <w:pPr>
        <w:pStyle w:val="BodyText"/>
      </w:pPr>
    </w:p>
    <w:p w14:paraId="37766A65" w14:textId="77777777" w:rsidR="005D6702" w:rsidRDefault="005D6702" w:rsidP="005D6702"/>
    <w:p w14:paraId="3E798F78" w14:textId="77777777" w:rsidR="005D6702" w:rsidRDefault="005D6702" w:rsidP="005D6702"/>
    <w:p w14:paraId="06D0720B" w14:textId="77777777" w:rsidR="005D6702" w:rsidRDefault="005D6702" w:rsidP="005D6702"/>
    <w:p w14:paraId="5ABDFD61" w14:textId="77777777" w:rsidR="005D6702" w:rsidRDefault="005D6702" w:rsidP="005D6702"/>
    <w:p w14:paraId="4DE82790" w14:textId="77777777" w:rsidR="005D6702" w:rsidRDefault="005D6702" w:rsidP="005D6702"/>
    <w:p w14:paraId="3BA6E297" w14:textId="77777777" w:rsidR="005D6702" w:rsidRDefault="005D6702" w:rsidP="005D6702"/>
    <w:p w14:paraId="74A64084" w14:textId="5E4296FA" w:rsidR="005D6702" w:rsidRDefault="00000000" w:rsidP="005D6702">
      <w:r>
        <w:rPr>
          <w:noProof/>
        </w:rPr>
        <w:pict w14:anchorId="1D45BA75">
          <v:rect id="Rectangle 119" o:spid="_x0000_s2070" style="position:absolute;margin-left:375pt;margin-top:15.55pt;width:137.6pt;height:33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" fillcolor="white [3201]" strokecolor="black [3200]" strokeweight="2pt">
            <v:textbox>
              <w:txbxContent>
                <w:p w14:paraId="42007B9C" w14:textId="77777777" w:rsidR="005D6702" w:rsidRPr="001E6BCE" w:rsidRDefault="005D6702" w:rsidP="005D6702">
                  <w:pPr>
                    <w:jc w:val="center"/>
                  </w:pPr>
                  <w:r>
                    <w:t>Sex</w:t>
                  </w:r>
                </w:p>
              </w:txbxContent>
            </v:textbox>
          </v:rect>
        </w:pict>
      </w:r>
      <w:r>
        <w:rPr>
          <w:noProof/>
        </w:rPr>
        <w:pict w14:anchorId="13081001">
          <v:rect id="Rectangle 111" o:spid="_x0000_s2069" style="position:absolute;margin-left:-36pt;margin-top:16.4pt;width:137.6pt;height:33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" fillcolor="white [3201]" strokecolor="black [3200]" strokeweight="2pt">
            <v:textbox>
              <w:txbxContent>
                <w:p w14:paraId="4B7C6818" w14:textId="77777777" w:rsidR="005D6702" w:rsidRPr="001E6BCE" w:rsidRDefault="005D6702" w:rsidP="005D6702">
                  <w:pPr>
                    <w:jc w:val="center"/>
                  </w:pPr>
                  <w:r w:rsidRPr="001E6BCE">
                    <w:t>Age</w:t>
                  </w:r>
                </w:p>
              </w:txbxContent>
            </v:textbox>
          </v:rect>
        </w:pict>
      </w:r>
    </w:p>
    <w:p w14:paraId="2906089B" w14:textId="079A09BF" w:rsidR="005D6702" w:rsidRDefault="00000000" w:rsidP="005D6702">
      <w:r>
        <w:rPr>
          <w:noProof/>
        </w:rPr>
        <w:pict w14:anchorId="45953188">
          <v:shapetype id="_x0000_t32" coordsize="21600,21600" o:spt="32" o:oned="t" path="m,l21600,21600e" filled="f">
            <v:path arrowok="t" fillok="f" o:connecttype="none"/>
            <o:lock v:ext="edit" shapetype="t"/>
          </v:shapetype>
          <v:shape id="Straight Arrow Connector 131" o:spid="_x0000_s2068" type="#_x0000_t32" style="position:absolute;margin-left:277.65pt;margin-top:4.2pt;width:95pt;height:122.85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" strokecolor="black [3200]" strokeweight="2pt">
            <v:stroke startarrow="block" endarrow="block"/>
            <v:shadow on="t" color="black" opacity="24903f" origin=",.5" offset="0,.55556mm"/>
          </v:shape>
        </w:pict>
      </w:r>
      <w:r>
        <w:rPr>
          <w:noProof/>
        </w:rPr>
        <w:pict w14:anchorId="20E42DDB">
          <v:shape id="Straight Arrow Connector 129" o:spid="_x0000_s2067" type="#_x0000_t32" style="position:absolute;margin-left:101.95pt;margin-top:10.1pt;width:105.7pt;height:117.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" strokecolor="black [3200]" strokeweight="2pt">
            <v:stroke startarrow="block" endarrow="block"/>
            <v:shadow on="t" color="black" opacity="24903f" origin=",.5" offset="0,.55556mm"/>
          </v:shape>
        </w:pict>
      </w:r>
    </w:p>
    <w:p w14:paraId="6784F780" w14:textId="2A61D675" w:rsidR="005D6702" w:rsidRDefault="00000000" w:rsidP="005D6702">
      <w:r>
        <w:rPr>
          <w:noProof/>
        </w:rPr>
        <w:pict w14:anchorId="1184B008">
          <v:rect id="Rectangle 122" o:spid="_x0000_s2066" style="position:absolute;margin-left:374.5pt;margin-top:14.05pt;width:137.6pt;height:33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" fillcolor="white [3201]" strokecolor="black [3200]" strokeweight="2pt">
            <v:textbox>
              <w:txbxContent>
                <w:p w14:paraId="19B64C82" w14:textId="77777777" w:rsidR="005D6702" w:rsidRPr="001E6BCE" w:rsidRDefault="005D6702" w:rsidP="005D6702">
                  <w:pPr>
                    <w:jc w:val="center"/>
                  </w:pPr>
                  <w:r>
                    <w:t>Total Thyroxine (TT4)</w:t>
                  </w:r>
                </w:p>
              </w:txbxContent>
            </v:textbox>
          </v:rect>
        </w:pict>
      </w:r>
      <w:r>
        <w:rPr>
          <w:noProof/>
        </w:rPr>
        <w:pict w14:anchorId="5801A391">
          <v:rect id="Rectangle 112" o:spid="_x0000_s2065" style="position:absolute;margin-left:-36pt;margin-top:14.25pt;width:137.6pt;height:33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" fillcolor="white [3201]" strokecolor="black [3200]" strokeweight="2pt">
            <v:textbox>
              <w:txbxContent>
                <w:p w14:paraId="37D5E275" w14:textId="77777777" w:rsidR="005D6702" w:rsidRPr="001E6BCE" w:rsidRDefault="005D6702" w:rsidP="005D6702">
                  <w:pPr>
                    <w:jc w:val="center"/>
                  </w:pPr>
                  <w:r>
                    <w:t>TSH Level</w:t>
                  </w:r>
                </w:p>
              </w:txbxContent>
            </v:textbox>
          </v:rect>
        </w:pict>
      </w:r>
    </w:p>
    <w:p w14:paraId="7317D77E" w14:textId="056F2A2C" w:rsidR="005D6702" w:rsidRDefault="00000000" w:rsidP="005D6702">
      <w:r>
        <w:rPr>
          <w:noProof/>
        </w:rPr>
        <w:pict w14:anchorId="50D7CCC0">
          <v:shape id="Straight Arrow Connector 132" o:spid="_x0000_s2064" type="#_x0000_t32" style="position:absolute;margin-left:96.6pt;margin-top:149.1pt;width:95pt;height:122.8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" strokecolor="black [3200]" strokeweight="2pt">
            <v:stroke startarrow="block" endarrow="block"/>
            <v:shadow on="t" color="black" opacity="24903f" origin=",.5" offset="0,.55556mm"/>
          </v:shape>
        </w:pict>
      </w:r>
      <w:r>
        <w:rPr>
          <w:noProof/>
        </w:rPr>
        <w:pict w14:anchorId="24EE4754">
          <v:shape id="Straight Arrow Connector 130" o:spid="_x0000_s2063" type="#_x0000_t32" style="position:absolute;margin-left:282.05pt;margin-top:153.2pt;width:92.95pt;height:110.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" strokecolor="black [3200]" strokeweight="2pt">
            <v:stroke startarrow="block" endarrow="block"/>
            <v:shadow on="t" color="black" opacity="24903f" origin=",.5" offset="0,.55556mm"/>
          </v:shape>
        </w:pict>
      </w:r>
      <w:r>
        <w:rPr>
          <w:noProof/>
        </w:rPr>
        <w:pict w14:anchorId="3A0B6EF2">
          <v:oval id="Oval 110" o:spid="_x0000_s2062" style="position:absolute;margin-left:173.2pt;margin-top:79.4pt;width:141.7pt;height:7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" fillcolor="black [3200]" strokecolor="black [1600]" strokeweight="2pt">
            <v:textbox>
              <w:txbxContent>
                <w:p w14:paraId="55808D35" w14:textId="77777777" w:rsidR="005D6702" w:rsidRPr="001E6BCE" w:rsidRDefault="005D6702" w:rsidP="005D6702">
                  <w:pPr>
                    <w:jc w:val="center"/>
                    <w:rPr>
                      <w:b/>
                      <w:bCs/>
                    </w:rPr>
                  </w:pPr>
                  <w:r w:rsidRPr="001E6BCE">
                    <w:rPr>
                      <w:b/>
                      <w:bCs/>
                    </w:rPr>
                    <w:t>Thyroid Disease Detection</w:t>
                  </w:r>
                </w:p>
              </w:txbxContent>
            </v:textbox>
          </v:oval>
        </w:pict>
      </w:r>
      <w:r>
        <w:rPr>
          <w:noProof/>
        </w:rPr>
        <w:pict w14:anchorId="60920629">
          <v:rect id="Rectangle 128" o:spid="_x0000_s2061" style="position:absolute;margin-left:375.5pt;margin-top:240.05pt;width:137.6pt;height:33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" fillcolor="white [3201]" strokecolor="black [3200]" strokeweight="2pt">
            <v:textbox>
              <w:txbxContent>
                <w:p w14:paraId="442F853F" w14:textId="77777777" w:rsidR="005D6702" w:rsidRPr="001E6BCE" w:rsidRDefault="005D6702" w:rsidP="005D6702">
                  <w:pPr>
                    <w:jc w:val="center"/>
                  </w:pPr>
                  <w:r>
                    <w:t>TBG Blood Test</w:t>
                  </w:r>
                </w:p>
              </w:txbxContent>
            </v:textbox>
          </v:rect>
        </w:pict>
      </w:r>
      <w:r>
        <w:rPr>
          <w:noProof/>
        </w:rPr>
        <w:pict w14:anchorId="29D9A701">
          <v:rect id="Rectangle 127" o:spid="_x0000_s2060" style="position:absolute;margin-left:375pt;margin-top:200.05pt;width:137.6pt;height:33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" fillcolor="white [3201]" strokecolor="black [3200]" strokeweight="2pt">
            <v:textbox>
              <w:txbxContent>
                <w:p w14:paraId="18E97553" w14:textId="77777777" w:rsidR="005D6702" w:rsidRPr="001E6BCE" w:rsidRDefault="005D6702" w:rsidP="005D6702">
                  <w:pPr>
                    <w:jc w:val="center"/>
                  </w:pPr>
                  <w:proofErr w:type="spellStart"/>
                  <w:r>
                    <w:t>Tumour</w:t>
                  </w:r>
                  <w:proofErr w:type="spellEnd"/>
                  <w:r>
                    <w:t xml:space="preserve"> Test</w:t>
                  </w:r>
                </w:p>
              </w:txbxContent>
            </v:textbox>
          </v:rect>
        </w:pict>
      </w:r>
      <w:r>
        <w:rPr>
          <w:noProof/>
        </w:rPr>
        <w:pict w14:anchorId="0F0F7C7F">
          <v:rect id="Rectangle 126" o:spid="_x0000_s2059" style="position:absolute;margin-left:374.5pt;margin-top:160.55pt;width:137.6pt;height:33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" fillcolor="white [3201]" strokecolor="black [3200]" strokeweight="2pt">
            <v:textbox>
              <w:txbxContent>
                <w:p w14:paraId="6706650D" w14:textId="77777777" w:rsidR="005D6702" w:rsidRPr="001E6BCE" w:rsidRDefault="005D6702" w:rsidP="005D6702">
                  <w:pPr>
                    <w:jc w:val="center"/>
                  </w:pPr>
                  <w:r>
                    <w:t>Lithium Test</w:t>
                  </w:r>
                </w:p>
              </w:txbxContent>
            </v:textbox>
          </v:rect>
        </w:pict>
      </w:r>
      <w:r>
        <w:rPr>
          <w:noProof/>
        </w:rPr>
        <w:pict w14:anchorId="18C28E7A">
          <v:rect id="Rectangle 125" o:spid="_x0000_s2058" style="position:absolute;margin-left:374.5pt;margin-top:119.8pt;width:137.6pt;height:33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" fillcolor="white [3201]" strokecolor="black [3200]" strokeweight="2pt">
            <v:textbox>
              <w:txbxContent>
                <w:p w14:paraId="1C2F6EA8" w14:textId="77777777" w:rsidR="005D6702" w:rsidRPr="001E6BCE" w:rsidRDefault="005D6702" w:rsidP="005D6702">
                  <w:pPr>
                    <w:jc w:val="center"/>
                  </w:pPr>
                  <w:r>
                    <w:t>Iodine Test</w:t>
                  </w:r>
                </w:p>
              </w:txbxContent>
            </v:textbox>
          </v:rect>
        </w:pict>
      </w:r>
      <w:r>
        <w:rPr>
          <w:noProof/>
        </w:rPr>
        <w:pict w14:anchorId="611D25B7">
          <v:rect id="Rectangle 124" o:spid="_x0000_s2057" style="position:absolute;margin-left:373.8pt;margin-top:76.45pt;width:136.25pt;height:33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" fillcolor="white [3201]" strokecolor="black [3200]" strokeweight="2pt">
            <v:textbox>
              <w:txbxContent>
                <w:p w14:paraId="4F59821B" w14:textId="77777777" w:rsidR="005D6702" w:rsidRPr="001E6BCE" w:rsidRDefault="005D6702" w:rsidP="005D6702">
                  <w:pPr>
                    <w:jc w:val="center"/>
                  </w:pPr>
                  <w:proofErr w:type="spellStart"/>
                  <w:r>
                    <w:t>Goitre</w:t>
                  </w:r>
                  <w:proofErr w:type="spellEnd"/>
                  <w:r>
                    <w:t xml:space="preserve"> Test</w:t>
                  </w:r>
                </w:p>
              </w:txbxContent>
            </v:textbox>
          </v:rect>
        </w:pict>
      </w:r>
      <w:r>
        <w:rPr>
          <w:noProof/>
        </w:rPr>
        <w:pict w14:anchorId="259707A2">
          <v:rect id="Rectangle 123" o:spid="_x0000_s2056" style="position:absolute;margin-left:374.5pt;margin-top:34.05pt;width:137.15pt;height:33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" fillcolor="white [3201]" strokecolor="black [3200]" strokeweight="2pt">
            <v:textbox>
              <w:txbxContent>
                <w:p w14:paraId="50B649ED" w14:textId="77777777" w:rsidR="005D6702" w:rsidRPr="001E6BCE" w:rsidRDefault="005D6702" w:rsidP="005D6702">
                  <w:pPr>
                    <w:jc w:val="center"/>
                  </w:pPr>
                  <w:r>
                    <w:t>Thyroxine Medication</w:t>
                  </w:r>
                </w:p>
              </w:txbxContent>
            </v:textbox>
          </v:rect>
        </w:pict>
      </w:r>
      <w:r>
        <w:rPr>
          <w:noProof/>
        </w:rPr>
        <w:pict w14:anchorId="38E1E18D">
          <v:rect id="Rectangle 116" o:spid="_x0000_s2055" style="position:absolute;margin-left:-40.25pt;margin-top:163.1pt;width:137.6pt;height:33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" fillcolor="white [3201]" strokecolor="black [3200]" strokeweight="2pt">
            <v:textbox>
              <w:txbxContent>
                <w:p w14:paraId="15D3C8FF" w14:textId="77777777" w:rsidR="005D6702" w:rsidRPr="001E6BCE" w:rsidRDefault="005D6702" w:rsidP="005D6702">
                  <w:pPr>
                    <w:jc w:val="center"/>
                  </w:pPr>
                  <w:r>
                    <w:t>T3 Level Measure</w:t>
                  </w:r>
                </w:p>
              </w:txbxContent>
            </v:textbox>
          </v:rect>
        </w:pict>
      </w:r>
      <w:r>
        <w:rPr>
          <w:noProof/>
        </w:rPr>
        <w:pict w14:anchorId="2B763E82">
          <v:rect id="Rectangle 117" o:spid="_x0000_s2054" style="position:absolute;margin-left:-42pt;margin-top:205.5pt;width:137.15pt;height:33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" fillcolor="white [3201]" strokecolor="black [3200]" strokeweight="2pt">
            <v:textbox>
              <w:txbxContent>
                <w:p w14:paraId="44279295" w14:textId="77777777" w:rsidR="005D6702" w:rsidRPr="001E6BCE" w:rsidRDefault="005D6702" w:rsidP="005D6702">
                  <w:pPr>
                    <w:jc w:val="center"/>
                  </w:pPr>
                  <w:r>
                    <w:t>T4 Level Measure</w:t>
                  </w:r>
                </w:p>
                <w:p w14:paraId="3D2F3A5E" w14:textId="77777777" w:rsidR="005D6702" w:rsidRPr="001E6BCE" w:rsidRDefault="005D6702" w:rsidP="005D6702">
                  <w:pPr>
                    <w:jc w:val="center"/>
                  </w:pPr>
                </w:p>
              </w:txbxContent>
            </v:textbox>
          </v:rect>
        </w:pict>
      </w:r>
      <w:r>
        <w:rPr>
          <w:noProof/>
        </w:rPr>
        <w:pict w14:anchorId="78974D01">
          <v:rect id="Rectangle 115" o:spid="_x0000_s2053" style="position:absolute;margin-left:-39.75pt;margin-top:120.25pt;width:137.6pt;height:33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" fillcolor="white [3201]" strokecolor="black [3200]" strokeweight="2pt">
            <v:textbox>
              <w:txbxContent>
                <w:p w14:paraId="1F0ED319" w14:textId="77777777" w:rsidR="005D6702" w:rsidRPr="001E6BCE" w:rsidRDefault="005D6702" w:rsidP="005D6702">
                  <w:pPr>
                    <w:jc w:val="center"/>
                  </w:pPr>
                  <w:r>
                    <w:t>Hypopituitary</w:t>
                  </w:r>
                </w:p>
              </w:txbxContent>
            </v:textbox>
          </v:rect>
        </w:pict>
      </w:r>
      <w:r>
        <w:rPr>
          <w:noProof/>
        </w:rPr>
        <w:pict w14:anchorId="358E215C">
          <v:rect id="Rectangle 113" o:spid="_x0000_s2051" style="position:absolute;margin-left:-36.45pt;margin-top:34.1pt;width:137.15pt;height:33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" fillcolor="white [3201]" strokecolor="black [3200]" strokeweight="2pt">
            <v:textbox>
              <w:txbxContent>
                <w:p w14:paraId="19590469" w14:textId="77777777" w:rsidR="005D6702" w:rsidRPr="001E6BCE" w:rsidRDefault="005D6702" w:rsidP="005D6702">
                  <w:pPr>
                    <w:jc w:val="center"/>
                  </w:pPr>
                  <w:r>
                    <w:t>Free Thyroxine Index</w:t>
                  </w:r>
                </w:p>
              </w:txbxContent>
            </v:textbox>
          </v:rect>
        </w:pict>
      </w:r>
      <w:r>
        <w:rPr>
          <w:noProof/>
        </w:rPr>
        <w:pict w14:anchorId="7DC7C37B">
          <v:rect id="Rectangle 114" o:spid="_x0000_s2050" style="position:absolute;margin-left:-36.45pt;margin-top:76.95pt;width:136.25pt;height:33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" fillcolor="white [3201]" strokecolor="black [3200]" strokeweight="2pt">
            <v:textbox>
              <w:txbxContent>
                <w:p w14:paraId="48CAF0EC" w14:textId="77777777" w:rsidR="005D6702" w:rsidRPr="001E6BCE" w:rsidRDefault="005D6702" w:rsidP="005D6702">
                  <w:pPr>
                    <w:jc w:val="center"/>
                  </w:pPr>
                  <w:r>
                    <w:t>Anti Thyroid Medication</w:t>
                  </w:r>
                </w:p>
              </w:txbxContent>
            </v:textbox>
          </v:rect>
        </w:pict>
      </w:r>
    </w:p>
    <w:p w14:paraId="35764704" w14:textId="71710CA1" w:rsidR="005D6702" w:rsidRDefault="005D6702" w:rsidP="005D6702">
      <w:pPr>
        <w:pStyle w:val="BodyText"/>
      </w:pPr>
    </w:p>
    <w:p w14:paraId="18FE7C78" w14:textId="2C8E029A" w:rsidR="005D6702" w:rsidRDefault="005D6702" w:rsidP="005D6702">
      <w:pPr>
        <w:pStyle w:val="BodyText"/>
      </w:pPr>
    </w:p>
    <w:p w14:paraId="5F068BD6" w14:textId="4CDDAEE5" w:rsidR="005D6702" w:rsidRDefault="005D6702" w:rsidP="005D6702">
      <w:pPr>
        <w:pStyle w:val="BodyText"/>
      </w:pPr>
    </w:p>
    <w:p w14:paraId="6F8B5C28" w14:textId="54DC68D6" w:rsidR="005D6702" w:rsidRDefault="005D6702" w:rsidP="005D6702">
      <w:pPr>
        <w:pStyle w:val="BodyText"/>
      </w:pPr>
    </w:p>
    <w:p w14:paraId="26AECE7B" w14:textId="7FE3E3CF" w:rsidR="005D6702" w:rsidRDefault="005D6702" w:rsidP="005D6702">
      <w:pPr>
        <w:pStyle w:val="BodyText"/>
      </w:pPr>
    </w:p>
    <w:p w14:paraId="64A7755B" w14:textId="2CBB8B4E" w:rsidR="005D6702" w:rsidRDefault="005D6702" w:rsidP="005D6702">
      <w:pPr>
        <w:pStyle w:val="BodyText"/>
      </w:pPr>
    </w:p>
    <w:p w14:paraId="31DC0A86" w14:textId="48180C14" w:rsidR="005D6702" w:rsidRDefault="005D6702" w:rsidP="005D6702">
      <w:pPr>
        <w:pStyle w:val="BodyText"/>
      </w:pPr>
    </w:p>
    <w:p w14:paraId="5D9433FB" w14:textId="7D24E834" w:rsidR="005D6702" w:rsidRDefault="005D6702" w:rsidP="005D6702">
      <w:pPr>
        <w:pStyle w:val="BodyText"/>
      </w:pPr>
    </w:p>
    <w:p w14:paraId="0BED0768" w14:textId="67D89FEE" w:rsidR="005D6702" w:rsidRDefault="005D6702" w:rsidP="005D6702">
      <w:pPr>
        <w:pStyle w:val="BodyText"/>
      </w:pPr>
    </w:p>
    <w:p w14:paraId="7C7C542F" w14:textId="14B182E6" w:rsidR="005D6702" w:rsidRDefault="00000000" w:rsidP="005D6702">
      <w:pPr>
        <w:pStyle w:val="BodyText"/>
      </w:pPr>
      <w:r>
        <w:rPr>
          <w:noProof/>
        </w:rPr>
        <w:pict w14:anchorId="687B202F">
          <v:rect id="Rectangle 118" o:spid="_x0000_s2052" style="position:absolute;margin-left:-42pt;margin-top:16.6pt;width:136.25pt;height:40.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" fillcolor="white [3201]" strokecolor="black [3200]" strokeweight="2pt">
            <v:textbox>
              <w:txbxContent>
                <w:p w14:paraId="2280B3FA" w14:textId="77777777" w:rsidR="005D6702" w:rsidRPr="001E6BCE" w:rsidRDefault="005D6702" w:rsidP="005D6702">
                  <w:pPr>
                    <w:jc w:val="center"/>
                  </w:pPr>
                  <w:r>
                    <w:t>Psychological Symptoms</w:t>
                  </w:r>
                </w:p>
              </w:txbxContent>
            </v:textbox>
          </v:rect>
        </w:pict>
      </w:r>
    </w:p>
    <w:p w14:paraId="0F6A17AE" w14:textId="24A25022" w:rsidR="005D6702" w:rsidRDefault="005D6702" w:rsidP="005D6702">
      <w:pPr>
        <w:pStyle w:val="BodyText"/>
      </w:pPr>
    </w:p>
    <w:p w14:paraId="01E8E5DF" w14:textId="523F93BC" w:rsidR="005D6702" w:rsidRDefault="005D6702" w:rsidP="005D6702">
      <w:pPr>
        <w:pStyle w:val="BodyText"/>
      </w:pPr>
    </w:p>
    <w:p w14:paraId="6C1364AB" w14:textId="4E707A2E" w:rsidR="005D6702" w:rsidRDefault="005D6702" w:rsidP="005D6702">
      <w:pPr>
        <w:pStyle w:val="BodyText"/>
      </w:pPr>
    </w:p>
    <w:p w14:paraId="4C0C2694" w14:textId="3DADE34C" w:rsidR="005D6702" w:rsidRDefault="005D6702" w:rsidP="005D6702">
      <w:pPr>
        <w:pStyle w:val="BodyText"/>
      </w:pPr>
    </w:p>
    <w:p w14:paraId="52F5AA08" w14:textId="2D11F54C" w:rsidR="005D6702" w:rsidRDefault="005D6702" w:rsidP="005D6702">
      <w:pPr>
        <w:pStyle w:val="BodyText"/>
      </w:pPr>
    </w:p>
    <w:p w14:paraId="24FC237A" w14:textId="4D17929E" w:rsidR="005D6702" w:rsidRDefault="005D6702" w:rsidP="005D6702">
      <w:pPr>
        <w:pStyle w:val="BodyText"/>
      </w:pPr>
    </w:p>
    <w:p w14:paraId="1C608D0B" w14:textId="308B4FD6" w:rsidR="005D6702" w:rsidRDefault="005D6702" w:rsidP="005D6702">
      <w:pPr>
        <w:pStyle w:val="BodyText"/>
      </w:pPr>
    </w:p>
    <w:p w14:paraId="6B8293B7" w14:textId="77777777" w:rsidR="005D6702" w:rsidRPr="005D6702" w:rsidRDefault="005D6702" w:rsidP="005D6702">
      <w:pPr>
        <w:pStyle w:val="BodyText"/>
      </w:pPr>
    </w:p>
    <w:p w14:paraId="46EE69F0" w14:textId="0B68DA27" w:rsidR="005D6702" w:rsidRDefault="005D6702" w:rsidP="000705B6">
      <w:pPr>
        <w:pStyle w:val="Heading1"/>
        <w:jc w:val="both"/>
        <w:rPr>
          <w:rStyle w:val="SectionNumber"/>
          <w:color w:val="auto"/>
        </w:rPr>
      </w:pPr>
      <w:bookmarkStart w:id="6" w:name="_Toc127892983"/>
      <w:bookmarkStart w:id="7" w:name="architecture-description"/>
      <w:bookmarkEnd w:id="5"/>
      <w:r>
        <w:rPr>
          <w:rStyle w:val="SectionNumber"/>
          <w:color w:val="auto"/>
        </w:rPr>
        <w:lastRenderedPageBreak/>
        <w:t>4</w:t>
      </w:r>
      <w:r w:rsidR="00FD198A">
        <w:rPr>
          <w:rStyle w:val="SectionNumber"/>
          <w:color w:val="auto"/>
        </w:rPr>
        <w:t xml:space="preserve"> </w:t>
      </w:r>
      <w:r>
        <w:rPr>
          <w:rStyle w:val="SectionNumber"/>
          <w:color w:val="auto"/>
        </w:rPr>
        <w:t>Data Step</w:t>
      </w:r>
    </w:p>
    <w:p w14:paraId="15848795" w14:textId="77777777" w:rsidR="005D6702" w:rsidRDefault="005D6702" w:rsidP="005D6702"/>
    <w:p w14:paraId="18521F45" w14:textId="77777777" w:rsidR="005D6702" w:rsidRDefault="005D6702" w:rsidP="005D6702"/>
    <w:p w14:paraId="21866020" w14:textId="4458C2B1" w:rsidR="005D6702" w:rsidRDefault="005D6702" w:rsidP="005D6702">
      <w:r>
        <w:rPr>
          <w:noProof/>
        </w:rPr>
        <w:drawing>
          <wp:inline distT="0" distB="0" distL="0" distR="0" wp14:anchorId="5A42B146" wp14:editId="1F84A283">
            <wp:extent cx="6758609" cy="5828306"/>
            <wp:effectExtent l="0" t="0" r="0" b="0"/>
            <wp:docPr id="133" name="Diagram 1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C31E6F4" w14:textId="4175F2A3" w:rsidR="005D6702" w:rsidRDefault="005D6702" w:rsidP="005D6702"/>
    <w:p w14:paraId="64EA2271" w14:textId="053830FB" w:rsidR="005D6702" w:rsidRDefault="005D6702" w:rsidP="005D6702"/>
    <w:p w14:paraId="57BBBE30" w14:textId="77777777" w:rsidR="005D6702" w:rsidRDefault="005D6702" w:rsidP="005D6702"/>
    <w:p w14:paraId="485CA701" w14:textId="34AF814A" w:rsidR="005D6702" w:rsidRDefault="005D6702" w:rsidP="000705B6">
      <w:pPr>
        <w:pStyle w:val="Heading1"/>
        <w:jc w:val="both"/>
        <w:rPr>
          <w:rStyle w:val="SectionNumber"/>
          <w:color w:val="auto"/>
        </w:rPr>
      </w:pPr>
      <w:proofErr w:type="gramStart"/>
      <w:r>
        <w:rPr>
          <w:rStyle w:val="SectionNumber"/>
          <w:color w:val="auto"/>
        </w:rPr>
        <w:lastRenderedPageBreak/>
        <w:t>5</w:t>
      </w:r>
      <w:r w:rsidR="00FD198A">
        <w:rPr>
          <w:rStyle w:val="SectionNumber"/>
          <w:color w:val="auto"/>
        </w:rPr>
        <w:t xml:space="preserve"> </w:t>
      </w:r>
      <w:r>
        <w:rPr>
          <w:rStyle w:val="SectionNumber"/>
          <w:color w:val="auto"/>
        </w:rPr>
        <w:t xml:space="preserve"> Model</w:t>
      </w:r>
      <w:proofErr w:type="gramEnd"/>
      <w:r>
        <w:rPr>
          <w:rStyle w:val="SectionNumber"/>
          <w:color w:val="auto"/>
        </w:rPr>
        <w:t xml:space="preserve"> Training and Validation Workflow</w:t>
      </w:r>
    </w:p>
    <w:p w14:paraId="66C18C2C" w14:textId="77777777" w:rsidR="005D6702" w:rsidRDefault="005D6702" w:rsidP="005D6702"/>
    <w:p w14:paraId="2A2B5F82" w14:textId="77777777" w:rsidR="005D6702" w:rsidRDefault="005D6702" w:rsidP="005D6702"/>
    <w:p w14:paraId="5CFBCACD" w14:textId="6195301F" w:rsidR="005D6702" w:rsidRDefault="00000000" w:rsidP="005D6702">
      <w:r>
        <w:rPr>
          <w:noProof/>
        </w:rPr>
        <w:pict w14:anchorId="2C15F643">
          <v:rect id="Rectangle 168" o:spid="_x0000_s2093" style="position:absolute;margin-left:-3.5pt;margin-top:4.05pt;width:94.5pt;height:4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" fillcolor="white [3201]" strokecolor="black [3200]" strokeweight="2pt">
            <v:textbox>
              <w:txbxContent>
                <w:p w14:paraId="5319667F" w14:textId="77777777" w:rsidR="005D6702" w:rsidRPr="00B55154" w:rsidRDefault="005D6702" w:rsidP="005D6702">
                  <w:pPr>
                    <w:jc w:val="center"/>
                    <w:rPr>
                      <w:b/>
                      <w:bCs/>
                    </w:rPr>
                  </w:pPr>
                  <w:r>
                    <w:rPr>
                      <w:b/>
                      <w:bCs/>
                    </w:rPr>
                    <w:t>Data Collection</w:t>
                  </w:r>
                </w:p>
              </w:txbxContent>
            </v:textbox>
          </v:rect>
        </w:pict>
      </w:r>
      <w:r>
        <w:rPr>
          <w:noProof/>
        </w:rPr>
        <w:pict w14:anchorId="00905C7E">
          <v:rect id="Rectangle 158" o:spid="_x0000_s2092" style="position:absolute;margin-left:374.65pt;margin-top:4.9pt;width:98.5pt;height:40.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" fillcolor="white [3201]" strokecolor="black [3200]" strokeweight="2pt">
            <v:textbox>
              <w:txbxContent>
                <w:p w14:paraId="4C6604BB" w14:textId="77777777" w:rsidR="005D6702" w:rsidRPr="00B55154" w:rsidRDefault="005D6702" w:rsidP="005D6702">
                  <w:pPr>
                    <w:jc w:val="center"/>
                    <w:rPr>
                      <w:b/>
                      <w:bCs/>
                    </w:rPr>
                  </w:pPr>
                  <w:r>
                    <w:rPr>
                      <w:b/>
                      <w:bCs/>
                    </w:rPr>
                    <w:t>Feature Engineering</w:t>
                  </w:r>
                </w:p>
              </w:txbxContent>
            </v:textbox>
          </v:rect>
        </w:pict>
      </w:r>
      <w:r>
        <w:rPr>
          <w:noProof/>
        </w:rPr>
        <w:pict w14:anchorId="6977252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70" o:spid="_x0000_s2091" type="#_x0000_t13" style="position:absolute;margin-left:347.1pt;margin-top:17.7pt;width:25.8pt;height:15.3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" adj="15174" fillcolor="black [3200]" strokecolor="black [1600]" strokeweight="2pt"/>
        </w:pict>
      </w:r>
      <w:r>
        <w:rPr>
          <w:noProof/>
        </w:rPr>
        <w:pict w14:anchorId="269B996E">
          <v:rect id="Rectangle 162" o:spid="_x0000_s2090" style="position:absolute;margin-left:251.1pt;margin-top:4.55pt;width:95.25pt;height:40.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" fillcolor="white [3201]" strokecolor="black [3200]" strokeweight="2pt">
            <v:textbox>
              <w:txbxContent>
                <w:p w14:paraId="53A35F2B" w14:textId="77777777" w:rsidR="005D6702" w:rsidRPr="00B55154" w:rsidRDefault="005D6702" w:rsidP="005D6702">
                  <w:pPr>
                    <w:jc w:val="center"/>
                    <w:rPr>
                      <w:b/>
                      <w:bCs/>
                    </w:rPr>
                  </w:pPr>
                  <w:r>
                    <w:rPr>
                      <w:b/>
                      <w:bCs/>
                    </w:rPr>
                    <w:t>Data Cleaning</w:t>
                  </w:r>
                </w:p>
              </w:txbxContent>
            </v:textbox>
          </v:rect>
        </w:pict>
      </w:r>
      <w:r>
        <w:rPr>
          <w:noProof/>
        </w:rPr>
        <w:pict w14:anchorId="23F6A657">
          <v:shape id="Arrow: Right 163" o:spid="_x0000_s2089" type="#_x0000_t13" style="position:absolute;margin-left:224.55pt;margin-top:16.1pt;width:25.8pt;height:15.3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" adj="15174" fillcolor="black [3200]" strokecolor="black [1600]" strokeweight="2pt"/>
        </w:pict>
      </w:r>
      <w:r>
        <w:rPr>
          <w:noProof/>
        </w:rPr>
        <w:pict w14:anchorId="31E3880C">
          <v:rect id="Rectangle 164" o:spid="_x0000_s2088" style="position:absolute;margin-left:119.6pt;margin-top:4.55pt;width:104.25pt;height:4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" fillcolor="white [3201]" strokecolor="black [3200]" strokeweight="2pt">
            <v:textbox>
              <w:txbxContent>
                <w:p w14:paraId="7A68C272" w14:textId="77777777" w:rsidR="005D6702" w:rsidRPr="00B55154" w:rsidRDefault="005D6702" w:rsidP="005D6702">
                  <w:pPr>
                    <w:jc w:val="center"/>
                    <w:rPr>
                      <w:b/>
                      <w:bCs/>
                    </w:rPr>
                  </w:pPr>
                  <w:r>
                    <w:rPr>
                      <w:b/>
                      <w:bCs/>
                    </w:rPr>
                    <w:t>Create a Test Set</w:t>
                  </w:r>
                </w:p>
              </w:txbxContent>
            </v:textbox>
          </v:rect>
        </w:pict>
      </w:r>
      <w:r>
        <w:rPr>
          <w:noProof/>
        </w:rPr>
        <w:pict w14:anchorId="7FC0EF67">
          <v:shape id="Arrow: Right 165" o:spid="_x0000_s2087" type="#_x0000_t13" style="position:absolute;margin-left:91.6pt;margin-top:14.05pt;width:25.8pt;height:15.3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" adj="15174" fillcolor="black [3200]" strokecolor="black [1600]" strokeweight="2pt"/>
        </w:pict>
      </w:r>
    </w:p>
    <w:p w14:paraId="42A00CBD" w14:textId="0DEDD878" w:rsidR="005D6702" w:rsidRDefault="00000000" w:rsidP="005D6702">
      <w:r>
        <w:rPr>
          <w:noProof/>
        </w:rPr>
        <w:pict w14:anchorId="1C76A03C">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43" o:spid="_x0000_s2086" type="#_x0000_t67" style="position:absolute;margin-left:446.4pt;margin-top:162pt;width:18.75pt;height:26.3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" adj="13921" fillcolor="black [3200]" strokecolor="black [1600]" strokeweight="2pt"/>
        </w:pict>
      </w:r>
    </w:p>
    <w:p w14:paraId="11158894" w14:textId="167CC892" w:rsidR="005D6702" w:rsidRDefault="00000000" w:rsidP="005D6702">
      <w:r>
        <w:rPr>
          <w:noProof/>
        </w:rPr>
        <w:pict w14:anchorId="1281BEAE">
          <v:shape id="Arrow: Down 161" o:spid="_x0000_s2085" type="#_x0000_t67" style="position:absolute;margin-left:420.15pt;margin-top:.7pt;width:18.7pt;height:26.3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" adj="13921" fillcolor="black [3200]" strokecolor="black [1600]" strokeweight="2pt"/>
        </w:pict>
      </w:r>
    </w:p>
    <w:p w14:paraId="0225480C" w14:textId="54CA925C" w:rsidR="005D6702" w:rsidRDefault="00000000" w:rsidP="005D6702">
      <w:r>
        <w:rPr>
          <w:noProof/>
        </w:rPr>
        <w:pict w14:anchorId="1E4193AA">
          <v:rect id="Rectangle 171" o:spid="_x0000_s2084" style="position:absolute;margin-left:-31.15pt;margin-top:5.3pt;width:141.5pt;height:40.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" fillcolor="white [3201]" strokecolor="black [3200]" strokeweight="2pt">
            <v:textbox>
              <w:txbxContent>
                <w:p w14:paraId="1B2F2ECE" w14:textId="77777777" w:rsidR="005D6702" w:rsidRPr="00B55154" w:rsidRDefault="005D6702" w:rsidP="005D6702">
                  <w:pPr>
                    <w:jc w:val="center"/>
                    <w:rPr>
                      <w:b/>
                      <w:bCs/>
                    </w:rPr>
                  </w:pPr>
                  <w:r>
                    <w:rPr>
                      <w:b/>
                      <w:bCs/>
                    </w:rPr>
                    <w:t>Same Process on Test Set</w:t>
                  </w:r>
                </w:p>
              </w:txbxContent>
            </v:textbox>
          </v:rect>
        </w:pict>
      </w:r>
      <w:r>
        <w:rPr>
          <w:noProof/>
        </w:rPr>
        <w:pict w14:anchorId="0A11A3B9">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72" o:spid="_x0000_s2083" type="#_x0000_t66" style="position:absolute;margin-left:112.45pt;margin-top:16.65pt;width:25.6pt;height:15.7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" adj="6645" fillcolor="black [3200]" strokecolor="black [1600]" strokeweight="2pt"/>
        </w:pict>
      </w:r>
      <w:r>
        <w:rPr>
          <w:noProof/>
        </w:rPr>
        <w:pict w14:anchorId="67573A30">
          <v:rect id="Rectangle 148" o:spid="_x0000_s2082" style="position:absolute;margin-left:138.35pt;margin-top:5.35pt;width:146.1pt;height:40.2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" fillcolor="white [3201]" strokecolor="black [3200]" strokeweight="2pt">
            <v:textbox>
              <w:txbxContent>
                <w:p w14:paraId="712110A7" w14:textId="77777777" w:rsidR="005D6702" w:rsidRPr="00B55154" w:rsidRDefault="005D6702" w:rsidP="005D6702">
                  <w:pPr>
                    <w:jc w:val="center"/>
                    <w:rPr>
                      <w:b/>
                      <w:bCs/>
                    </w:rPr>
                  </w:pPr>
                  <w:r>
                    <w:rPr>
                      <w:b/>
                      <w:bCs/>
                    </w:rPr>
                    <w:t>Handling Imbalance Class</w:t>
                  </w:r>
                </w:p>
              </w:txbxContent>
            </v:textbox>
          </v:rect>
        </w:pict>
      </w:r>
      <w:r>
        <w:rPr>
          <w:noProof/>
        </w:rPr>
        <w:pict w14:anchorId="14C2C49A">
          <v:shape id="Arrow: Left 157" o:spid="_x0000_s2081" type="#_x0000_t66" style="position:absolute;margin-left:287.3pt;margin-top:16.95pt;width:25.6pt;height:15.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" adj="6645" fillcolor="black [3200]" strokecolor="black [1600]" strokeweight="2pt"/>
        </w:pict>
      </w:r>
      <w:r>
        <w:rPr>
          <w:noProof/>
        </w:rPr>
        <w:pict w14:anchorId="4D8970BC">
          <v:rect id="Rectangle 154" o:spid="_x0000_s2080" style="position:absolute;margin-left:313pt;margin-top:5.45pt;width:163.5pt;height:40.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" fillcolor="white [3201]" strokecolor="black [3200]" strokeweight="2pt">
            <v:textbox>
              <w:txbxContent>
                <w:p w14:paraId="4851BEA3" w14:textId="77777777" w:rsidR="005D6702" w:rsidRDefault="005D6702" w:rsidP="005D6702">
                  <w:pPr>
                    <w:jc w:val="center"/>
                  </w:pPr>
                  <w:r>
                    <w:rPr>
                      <w:b/>
                      <w:bCs/>
                    </w:rPr>
                    <w:t>Imputation of Missing Values</w:t>
                  </w:r>
                </w:p>
              </w:txbxContent>
            </v:textbox>
          </v:rect>
        </w:pict>
      </w:r>
    </w:p>
    <w:p w14:paraId="6B49A343" w14:textId="77777777" w:rsidR="005D6702" w:rsidRDefault="005D6702" w:rsidP="005D6702"/>
    <w:p w14:paraId="0309364F" w14:textId="57F65B92" w:rsidR="005D6702" w:rsidRDefault="00000000" w:rsidP="005D6702">
      <w:r>
        <w:rPr>
          <w:noProof/>
        </w:rPr>
        <w:pict w14:anchorId="3390E037">
          <v:shape id="Arrow: Down 151" o:spid="_x0000_s2079" type="#_x0000_t67" style="position:absolute;margin-left:24.2pt;margin-top:1.3pt;width:18.7pt;height:26.3pt;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" adj="13921" fillcolor="black [3200]" strokecolor="black [1600]" strokeweight="2pt">
            <w10:wrap anchorx="margin"/>
          </v:shape>
        </w:pict>
      </w:r>
    </w:p>
    <w:p w14:paraId="6772D509" w14:textId="77777777" w:rsidR="005D6702" w:rsidRDefault="00000000" w:rsidP="005D6702">
      <w:pPr>
        <w:rPr>
          <w:rStyle w:val="SectionNumber"/>
        </w:rPr>
      </w:pPr>
      <w:r>
        <w:rPr>
          <w:noProof/>
        </w:rPr>
        <w:pict w14:anchorId="12A9F8C5">
          <v:rect id="Rectangle 138" o:spid="_x0000_s2078" style="position:absolute;margin-left:183.1pt;margin-top:77.5pt;width:115.4pt;height:40.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" fillcolor="white [3201]" strokecolor="black [3200]" strokeweight="2pt">
            <v:textbox>
              <w:txbxContent>
                <w:p w14:paraId="65D9A9C3" w14:textId="77777777" w:rsidR="005D6702" w:rsidRPr="00B55154" w:rsidRDefault="005D6702" w:rsidP="005D6702">
                  <w:pPr>
                    <w:jc w:val="center"/>
                    <w:rPr>
                      <w:b/>
                      <w:bCs/>
                    </w:rPr>
                  </w:pPr>
                  <w:r>
                    <w:rPr>
                      <w:b/>
                      <w:bCs/>
                    </w:rPr>
                    <w:t>Model Deployment</w:t>
                  </w:r>
                </w:p>
              </w:txbxContent>
            </v:textbox>
          </v:rect>
        </w:pict>
      </w:r>
      <w:r>
        <w:rPr>
          <w:noProof/>
        </w:rPr>
        <w:pict w14:anchorId="082BA26F">
          <v:shape id="Arrow: Left 139" o:spid="_x0000_s2077" type="#_x0000_t66" style="position:absolute;margin-left:301.1pt;margin-top:90.1pt;width:25.6pt;height:15.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" adj="6645" fillcolor="black [3200]" strokecolor="black [1600]" strokeweight="2pt"/>
        </w:pict>
      </w:r>
      <w:r>
        <w:rPr>
          <w:noProof/>
        </w:rPr>
        <w:pict w14:anchorId="2379E144">
          <v:rect id="Rectangle 140" o:spid="_x0000_s2076" style="position:absolute;margin-left:327.15pt;margin-top:77.7pt;width:178.4pt;height:40.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" fillcolor="white [3201]" strokecolor="black [3200]" strokeweight="2pt">
            <v:textbox>
              <w:txbxContent>
                <w:p w14:paraId="7B0DBCA1" w14:textId="77777777" w:rsidR="005D6702" w:rsidRPr="00B55154" w:rsidRDefault="005D6702" w:rsidP="005D6702">
                  <w:pPr>
                    <w:jc w:val="center"/>
                    <w:rPr>
                      <w:b/>
                      <w:bCs/>
                    </w:rPr>
                  </w:pPr>
                  <w:r>
                    <w:rPr>
                      <w:b/>
                      <w:bCs/>
                    </w:rPr>
                    <w:t>Evaluate Our System on Test Set</w:t>
                  </w:r>
                </w:p>
              </w:txbxContent>
            </v:textbox>
            <w10:wrap anchorx="margin"/>
          </v:rect>
        </w:pict>
      </w:r>
      <w:r>
        <w:rPr>
          <w:noProof/>
        </w:rPr>
        <w:pict w14:anchorId="2BA81048">
          <v:rect id="Rectangle 144" o:spid="_x0000_s2075" style="position:absolute;margin-left:377.85pt;margin-top:8.35pt;width:124.05pt;height:40.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" fillcolor="white [3201]" strokecolor="black [3200]" strokeweight="2pt">
            <v:textbox>
              <w:txbxContent>
                <w:p w14:paraId="7FA817AA" w14:textId="77777777" w:rsidR="005D6702" w:rsidRPr="00B55154" w:rsidRDefault="005D6702" w:rsidP="005D6702">
                  <w:pPr>
                    <w:jc w:val="center"/>
                    <w:rPr>
                      <w:b/>
                      <w:bCs/>
                    </w:rPr>
                  </w:pPr>
                  <w:r>
                    <w:rPr>
                      <w:b/>
                      <w:bCs/>
                    </w:rPr>
                    <w:t>Fine Tune Best Model</w:t>
                  </w:r>
                </w:p>
              </w:txbxContent>
            </v:textbox>
          </v:rect>
        </w:pict>
      </w:r>
      <w:r>
        <w:rPr>
          <w:noProof/>
        </w:rPr>
        <w:pict w14:anchorId="290FC5CD">
          <v:shape id="Arrow: Right 145" o:spid="_x0000_s2074" type="#_x0000_t13" style="position:absolute;margin-left:348.75pt;margin-top:20.05pt;width:25.8pt;height:15.3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" adj="15174" fillcolor="black [3200]" strokecolor="black [1600]" strokeweight="2pt"/>
        </w:pict>
      </w:r>
      <w:r>
        <w:rPr>
          <w:noProof/>
        </w:rPr>
        <w:pict w14:anchorId="28C805EF">
          <v:rect id="Rectangle 146" o:spid="_x0000_s2073" style="position:absolute;margin-left:137.35pt;margin-top:8.2pt;width:211pt;height:40.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" fillcolor="white [3201]" strokecolor="black [3200]" strokeweight="2pt">
            <v:textbox>
              <w:txbxContent>
                <w:p w14:paraId="2C1C476C" w14:textId="77777777" w:rsidR="005D6702" w:rsidRPr="00B55154" w:rsidRDefault="005D6702" w:rsidP="005D6702">
                  <w:pPr>
                    <w:jc w:val="center"/>
                    <w:rPr>
                      <w:b/>
                      <w:bCs/>
                    </w:rPr>
                  </w:pPr>
                  <w:r>
                    <w:rPr>
                      <w:b/>
                      <w:bCs/>
                    </w:rPr>
                    <w:t>Training and Evaluation on Training Set</w:t>
                  </w:r>
                </w:p>
              </w:txbxContent>
            </v:textbox>
          </v:rect>
        </w:pict>
      </w:r>
      <w:r>
        <w:rPr>
          <w:noProof/>
        </w:rPr>
        <w:pict w14:anchorId="0F167C30">
          <v:shape id="Arrow: Right 147" o:spid="_x0000_s2072" type="#_x0000_t13" style="position:absolute;margin-left:110.3pt;margin-top:20.05pt;width:25.8pt;height:15.3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" adj="15174" fillcolor="black [3200]" strokecolor="black [1600]" strokeweight="2pt"/>
        </w:pict>
      </w:r>
      <w:r>
        <w:rPr>
          <w:noProof/>
        </w:rPr>
        <w:pict w14:anchorId="7518C74E">
          <v:rect id="Rectangle 173" o:spid="_x0000_s2071" style="position:absolute;margin-left:-31.25pt;margin-top:7.6pt;width:141.5pt;height:40.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" fillcolor="white [3201]" strokecolor="black [3200]" strokeweight="2pt">
            <v:textbox>
              <w:txbxContent>
                <w:p w14:paraId="3D23CA82" w14:textId="77777777" w:rsidR="005D6702" w:rsidRPr="00B55154" w:rsidRDefault="005D6702" w:rsidP="005D6702">
                  <w:pPr>
                    <w:jc w:val="center"/>
                    <w:rPr>
                      <w:b/>
                      <w:bCs/>
                    </w:rPr>
                  </w:pPr>
                  <w:r>
                    <w:rPr>
                      <w:b/>
                      <w:bCs/>
                    </w:rPr>
                    <w:t>Select and Train Model</w:t>
                  </w:r>
                </w:p>
              </w:txbxContent>
            </v:textbox>
          </v:rect>
        </w:pict>
      </w:r>
    </w:p>
    <w:p w14:paraId="78243199" w14:textId="77777777" w:rsidR="005D6702" w:rsidRDefault="005D6702" w:rsidP="005D6702">
      <w:pPr>
        <w:rPr>
          <w:rStyle w:val="SectionNumber"/>
        </w:rPr>
      </w:pPr>
    </w:p>
    <w:p w14:paraId="652EE319" w14:textId="77777777" w:rsidR="005D6702" w:rsidRDefault="005D6702" w:rsidP="005D6702">
      <w:pPr>
        <w:rPr>
          <w:rStyle w:val="SectionNumber"/>
        </w:rPr>
      </w:pPr>
    </w:p>
    <w:p w14:paraId="535400B9" w14:textId="77777777" w:rsidR="005D6702" w:rsidRDefault="005D6702" w:rsidP="005D6702">
      <w:pPr>
        <w:rPr>
          <w:rStyle w:val="SectionNumber"/>
        </w:rPr>
      </w:pPr>
    </w:p>
    <w:p w14:paraId="72F8FDD8" w14:textId="77777777" w:rsidR="005D6702" w:rsidRDefault="005D6702" w:rsidP="005D6702">
      <w:pPr>
        <w:rPr>
          <w:rStyle w:val="SectionNumber"/>
        </w:rPr>
      </w:pPr>
    </w:p>
    <w:p w14:paraId="0EA46847" w14:textId="77777777" w:rsidR="005D6702" w:rsidRDefault="005D6702" w:rsidP="005D6702">
      <w:pPr>
        <w:rPr>
          <w:rStyle w:val="SectionNumber"/>
        </w:rPr>
      </w:pPr>
    </w:p>
    <w:p w14:paraId="0C8D7A11" w14:textId="2CBB23F4" w:rsidR="00E477AF" w:rsidRPr="00D34B4E" w:rsidRDefault="005D6702" w:rsidP="000705B6">
      <w:pPr>
        <w:pStyle w:val="Heading1"/>
        <w:jc w:val="both"/>
        <w:rPr>
          <w:color w:val="auto"/>
        </w:rPr>
      </w:pPr>
      <w:proofErr w:type="gramStart"/>
      <w:r>
        <w:rPr>
          <w:rStyle w:val="SectionNumber"/>
          <w:color w:val="auto"/>
        </w:rPr>
        <w:t>6</w:t>
      </w:r>
      <w:r w:rsidR="00FD198A">
        <w:rPr>
          <w:rStyle w:val="SectionNumber"/>
          <w:color w:val="auto"/>
        </w:rPr>
        <w:t xml:space="preserve"> </w:t>
      </w:r>
      <w:r>
        <w:rPr>
          <w:color w:val="auto"/>
        </w:rPr>
        <w:t xml:space="preserve"> </w:t>
      </w:r>
      <w:r>
        <w:rPr>
          <w:rStyle w:val="SectionNumber"/>
          <w:color w:val="auto"/>
        </w:rPr>
        <w:t>Model</w:t>
      </w:r>
      <w:proofErr w:type="gramEnd"/>
      <w:r>
        <w:rPr>
          <w:rStyle w:val="SectionNumber"/>
          <w:color w:val="auto"/>
        </w:rPr>
        <w:t xml:space="preserve"> Training and Validation Workflow</w:t>
      </w:r>
      <w:r w:rsidRPr="00D34B4E">
        <w:rPr>
          <w:color w:val="auto"/>
        </w:rPr>
        <w:t xml:space="preserve"> Description</w:t>
      </w:r>
      <w:bookmarkEnd w:id="6"/>
    </w:p>
    <w:p w14:paraId="2A909A0C" w14:textId="79AA272A" w:rsidR="00E477AF" w:rsidRPr="00D34B4E" w:rsidRDefault="005D6702" w:rsidP="000705B6">
      <w:pPr>
        <w:pStyle w:val="Heading2"/>
        <w:jc w:val="both"/>
        <w:rPr>
          <w:color w:val="auto"/>
        </w:rPr>
      </w:pPr>
      <w:bookmarkStart w:id="8" w:name="_Toc127892984"/>
      <w:bookmarkStart w:id="9" w:name="data-description"/>
      <w:r>
        <w:rPr>
          <w:rStyle w:val="SectionNumber"/>
          <w:color w:val="auto"/>
        </w:rPr>
        <w:t>6</w:t>
      </w:r>
      <w:r w:rsidRPr="00D34B4E">
        <w:rPr>
          <w:rStyle w:val="SectionNumber"/>
          <w:color w:val="auto"/>
        </w:rPr>
        <w:t>.1</w:t>
      </w:r>
      <w:r w:rsidRPr="00D34B4E">
        <w:rPr>
          <w:color w:val="auto"/>
        </w:rPr>
        <w:tab/>
        <w:t xml:space="preserve">Data </w:t>
      </w:r>
      <w:bookmarkEnd w:id="8"/>
      <w:r>
        <w:rPr>
          <w:color w:val="auto"/>
        </w:rPr>
        <w:t>Collection</w:t>
      </w:r>
    </w:p>
    <w:p w14:paraId="6E3D0F6E" w14:textId="2E689FEE" w:rsidR="005D6702" w:rsidRDefault="005D6702" w:rsidP="000705B6">
      <w:pPr>
        <w:pStyle w:val="FirstParagraph"/>
        <w:jc w:val="both"/>
      </w:pPr>
      <w:r>
        <w:t xml:space="preserve">Thyroid Disease Data Set from UCI Machine Learning Repository </w:t>
      </w:r>
    </w:p>
    <w:p w14:paraId="23EEF4E2" w14:textId="27782083" w:rsidR="00FD198A" w:rsidRPr="00FD198A" w:rsidRDefault="005D6702" w:rsidP="00FD198A">
      <w:pPr>
        <w:pStyle w:val="FirstParagraph"/>
        <w:jc w:val="both"/>
      </w:pPr>
      <w:r>
        <w:t xml:space="preserve"> For Data </w:t>
      </w:r>
      <w:proofErr w:type="gramStart"/>
      <w:r>
        <w:t>Set:</w:t>
      </w:r>
      <w:r w:rsidRPr="00D34B4E">
        <w:t>.</w:t>
      </w:r>
      <w:proofErr w:type="gramEnd"/>
      <w:r w:rsidR="00FD198A">
        <w:t xml:space="preserve"> </w:t>
      </w:r>
      <w:hyperlink r:id="rId13" w:history="1">
        <w:r w:rsidR="00F57A66" w:rsidRPr="000C6FC8">
          <w:rPr>
            <w:rStyle w:val="Hyperlink"/>
            <w:b/>
            <w:bCs/>
          </w:rPr>
          <w:t>https://archive.ics.uci.edu/ml/datasets/thyroid+disease</w:t>
        </w:r>
      </w:hyperlink>
      <w:r w:rsidR="00FD198A">
        <w:t xml:space="preserve"> </w:t>
      </w:r>
    </w:p>
    <w:p w14:paraId="2A4687C0" w14:textId="11FAE929" w:rsidR="00E477AF" w:rsidRPr="00D34B4E" w:rsidRDefault="00FD198A" w:rsidP="000705B6">
      <w:pPr>
        <w:pStyle w:val="Heading2"/>
        <w:jc w:val="both"/>
        <w:rPr>
          <w:color w:val="auto"/>
        </w:rPr>
      </w:pPr>
      <w:bookmarkStart w:id="10" w:name="_Toc127892985"/>
      <w:bookmarkStart w:id="11" w:name="X037af54e1aa80ac8088ab3e465fb60fb82b0486"/>
      <w:bookmarkEnd w:id="9"/>
      <w:r>
        <w:rPr>
          <w:rStyle w:val="SectionNumber"/>
          <w:color w:val="auto"/>
        </w:rPr>
        <w:t>6</w:t>
      </w:r>
      <w:r w:rsidRPr="00D34B4E">
        <w:rPr>
          <w:rStyle w:val="SectionNumber"/>
          <w:color w:val="auto"/>
        </w:rPr>
        <w:t>.2</w:t>
      </w:r>
      <w:r w:rsidRPr="00D34B4E">
        <w:rPr>
          <w:color w:val="auto"/>
        </w:rPr>
        <w:tab/>
      </w:r>
      <w:bookmarkEnd w:id="10"/>
      <w:r>
        <w:rPr>
          <w:color w:val="auto"/>
        </w:rPr>
        <w:t>Data Preprocessing</w:t>
      </w:r>
    </w:p>
    <w:p w14:paraId="05A9E0CF" w14:textId="77777777" w:rsidR="00FD198A" w:rsidRDefault="00FD198A" w:rsidP="00FD198A">
      <w:pPr>
        <w:pStyle w:val="FirstParagraph"/>
        <w:numPr>
          <w:ilvl w:val="0"/>
          <w:numId w:val="9"/>
        </w:numPr>
        <w:jc w:val="both"/>
      </w:pPr>
      <w:r>
        <w:t xml:space="preserve">Missing values handling by Simple imputation (Used KNN Imputer) </w:t>
      </w:r>
    </w:p>
    <w:p w14:paraId="72DC39BE" w14:textId="77777777" w:rsidR="00FD198A" w:rsidRDefault="00FD198A" w:rsidP="00FD198A">
      <w:pPr>
        <w:pStyle w:val="FirstParagraph"/>
        <w:numPr>
          <w:ilvl w:val="0"/>
          <w:numId w:val="9"/>
        </w:numPr>
        <w:jc w:val="both"/>
      </w:pPr>
      <w:r>
        <w:t xml:space="preserve"> Outliers' detection and removal by boxplot and percentile methods </w:t>
      </w:r>
    </w:p>
    <w:p w14:paraId="167734ED" w14:textId="77777777" w:rsidR="00FD198A" w:rsidRDefault="00FD198A" w:rsidP="00FD198A">
      <w:pPr>
        <w:pStyle w:val="FirstParagraph"/>
        <w:numPr>
          <w:ilvl w:val="0"/>
          <w:numId w:val="9"/>
        </w:numPr>
        <w:jc w:val="both"/>
      </w:pPr>
      <w:r>
        <w:t xml:space="preserve">Categorical features handling by ordinal encoding and label encoding </w:t>
      </w:r>
    </w:p>
    <w:p w14:paraId="0240B5C3" w14:textId="77777777" w:rsidR="00FD198A" w:rsidRDefault="00FD198A" w:rsidP="00FD198A">
      <w:pPr>
        <w:pStyle w:val="FirstParagraph"/>
        <w:numPr>
          <w:ilvl w:val="0"/>
          <w:numId w:val="9"/>
        </w:numPr>
        <w:jc w:val="both"/>
      </w:pPr>
      <w:r>
        <w:t xml:space="preserve"> Feature scaling done by Standard Scalar method </w:t>
      </w:r>
    </w:p>
    <w:p w14:paraId="6F8C78A3" w14:textId="77777777" w:rsidR="00FD198A" w:rsidRDefault="00FD198A" w:rsidP="00FD198A">
      <w:pPr>
        <w:pStyle w:val="FirstParagraph"/>
        <w:numPr>
          <w:ilvl w:val="0"/>
          <w:numId w:val="9"/>
        </w:numPr>
        <w:jc w:val="both"/>
      </w:pPr>
      <w:r>
        <w:t xml:space="preserve"> Imbalanced dataset handled by SMOTE -Over sampling </w:t>
      </w:r>
    </w:p>
    <w:p w14:paraId="6ED2A292" w14:textId="48E7614C" w:rsidR="00E477AF" w:rsidRPr="00D34B4E" w:rsidRDefault="00FD198A" w:rsidP="00FD198A">
      <w:pPr>
        <w:pStyle w:val="FirstParagraph"/>
        <w:numPr>
          <w:ilvl w:val="0"/>
          <w:numId w:val="9"/>
        </w:numPr>
        <w:jc w:val="both"/>
      </w:pPr>
      <w:r>
        <w:t xml:space="preserve"> Drop unnecessary columns</w:t>
      </w:r>
      <w:r w:rsidRPr="00D34B4E">
        <w:t>.</w:t>
      </w:r>
    </w:p>
    <w:p w14:paraId="21B3A25E" w14:textId="3AF74785" w:rsidR="00E477AF" w:rsidRPr="00D34B4E" w:rsidRDefault="00FD198A" w:rsidP="000705B6">
      <w:pPr>
        <w:pStyle w:val="Heading2"/>
        <w:jc w:val="both"/>
        <w:rPr>
          <w:color w:val="auto"/>
        </w:rPr>
      </w:pPr>
      <w:bookmarkStart w:id="12" w:name="_Toc127892986"/>
      <w:bookmarkStart w:id="13" w:name="data-preprocessing"/>
      <w:bookmarkEnd w:id="11"/>
      <w:r>
        <w:rPr>
          <w:rStyle w:val="SectionNumber"/>
          <w:color w:val="auto"/>
        </w:rPr>
        <w:lastRenderedPageBreak/>
        <w:t>6</w:t>
      </w:r>
      <w:r w:rsidRPr="00D34B4E">
        <w:rPr>
          <w:rStyle w:val="SectionNumber"/>
          <w:color w:val="auto"/>
        </w:rPr>
        <w:t>.3</w:t>
      </w:r>
      <w:r w:rsidRPr="00D34B4E">
        <w:rPr>
          <w:color w:val="auto"/>
        </w:rPr>
        <w:tab/>
      </w:r>
      <w:bookmarkEnd w:id="12"/>
      <w:r>
        <w:rPr>
          <w:color w:val="auto"/>
        </w:rPr>
        <w:t xml:space="preserve"> Model Creation and Evaluation</w:t>
      </w:r>
    </w:p>
    <w:p w14:paraId="695D7AF1" w14:textId="77777777" w:rsidR="00FD198A" w:rsidRDefault="00FD198A" w:rsidP="00FD198A">
      <w:pPr>
        <w:pStyle w:val="FirstParagraph"/>
        <w:numPr>
          <w:ilvl w:val="0"/>
          <w:numId w:val="10"/>
        </w:numPr>
        <w:jc w:val="both"/>
      </w:pPr>
      <w:r>
        <w:t xml:space="preserve">Various classification </w:t>
      </w:r>
      <w:proofErr w:type="spellStart"/>
      <w:r>
        <w:t>algorithmslike</w:t>
      </w:r>
      <w:proofErr w:type="spellEnd"/>
      <w:r>
        <w:t xml:space="preserve"> Random Forest, XG Boost, KNN </w:t>
      </w:r>
      <w:proofErr w:type="spellStart"/>
      <w:r>
        <w:t>etc</w:t>
      </w:r>
      <w:proofErr w:type="spellEnd"/>
      <w:r>
        <w:t xml:space="preserve"> tested. •</w:t>
      </w:r>
    </w:p>
    <w:p w14:paraId="717AF705" w14:textId="77777777" w:rsidR="00FD198A" w:rsidRDefault="00FD198A" w:rsidP="00FD198A">
      <w:pPr>
        <w:pStyle w:val="FirstParagraph"/>
        <w:numPr>
          <w:ilvl w:val="0"/>
          <w:numId w:val="10"/>
        </w:numPr>
        <w:jc w:val="both"/>
      </w:pPr>
      <w:r>
        <w:t xml:space="preserve">Random Forest, </w:t>
      </w:r>
      <w:proofErr w:type="spellStart"/>
      <w:r>
        <w:t>XGBoost</w:t>
      </w:r>
      <w:proofErr w:type="spellEnd"/>
      <w:r>
        <w:t xml:space="preserve"> and KNN all were given better results. XG Boost was chosen for the final model training and testing. </w:t>
      </w:r>
    </w:p>
    <w:p w14:paraId="5BAF96D8" w14:textId="77777777" w:rsidR="00FD198A" w:rsidRDefault="00FD198A" w:rsidP="00FD198A">
      <w:pPr>
        <w:pStyle w:val="FirstParagraph"/>
        <w:numPr>
          <w:ilvl w:val="0"/>
          <w:numId w:val="10"/>
        </w:numPr>
        <w:jc w:val="both"/>
      </w:pPr>
      <w:r>
        <w:t xml:space="preserve"> Hyper parameter tuning was performed. </w:t>
      </w:r>
    </w:p>
    <w:p w14:paraId="0368B636" w14:textId="4543F8E1" w:rsidR="00E477AF" w:rsidRPr="00D34B4E" w:rsidRDefault="00FD198A" w:rsidP="00FD198A">
      <w:pPr>
        <w:pStyle w:val="FirstParagraph"/>
        <w:numPr>
          <w:ilvl w:val="0"/>
          <w:numId w:val="10"/>
        </w:numPr>
        <w:jc w:val="both"/>
      </w:pPr>
      <w:r>
        <w:t>Model performance evaluated based on accuracy, confusion matrix, classification report.</w:t>
      </w:r>
    </w:p>
    <w:p w14:paraId="5B7F1CA1" w14:textId="09FC66BD" w:rsidR="00E477AF" w:rsidRPr="00D34B4E" w:rsidRDefault="00FD198A" w:rsidP="000705B6">
      <w:pPr>
        <w:pStyle w:val="Heading1"/>
        <w:jc w:val="both"/>
        <w:rPr>
          <w:color w:val="auto"/>
        </w:rPr>
      </w:pPr>
      <w:bookmarkStart w:id="14" w:name="_Toc127892995"/>
      <w:bookmarkStart w:id="15" w:name="unit-test-cases"/>
      <w:bookmarkEnd w:id="7"/>
      <w:bookmarkEnd w:id="13"/>
      <w:r>
        <w:rPr>
          <w:rStyle w:val="SectionNumber"/>
          <w:color w:val="auto"/>
        </w:rPr>
        <w:t>7</w:t>
      </w:r>
      <w:r w:rsidRPr="00D34B4E">
        <w:rPr>
          <w:color w:val="auto"/>
        </w:rPr>
        <w:tab/>
      </w:r>
      <w:bookmarkEnd w:id="14"/>
      <w:r>
        <w:rPr>
          <w:color w:val="auto"/>
        </w:rPr>
        <w:t>XG Boost Classifier Model</w:t>
      </w:r>
    </w:p>
    <w:bookmarkEnd w:id="15"/>
    <w:p w14:paraId="2EEB5023" w14:textId="77777777" w:rsidR="00FD198A" w:rsidRDefault="00FD198A" w:rsidP="00FD198A">
      <w:pPr>
        <w:pStyle w:val="Heading2"/>
        <w:jc w:val="both"/>
        <w:rPr>
          <w:color w:val="auto"/>
        </w:rPr>
      </w:pPr>
      <w:r>
        <w:rPr>
          <w:rStyle w:val="SectionNumber"/>
          <w:color w:val="auto"/>
        </w:rPr>
        <w:t>7</w:t>
      </w:r>
      <w:r w:rsidRPr="00D34B4E">
        <w:rPr>
          <w:rStyle w:val="SectionNumber"/>
          <w:color w:val="auto"/>
        </w:rPr>
        <w:t>.1</w:t>
      </w:r>
      <w:r w:rsidRPr="00D34B4E">
        <w:rPr>
          <w:color w:val="auto"/>
        </w:rPr>
        <w:tab/>
      </w:r>
      <w:r>
        <w:rPr>
          <w:color w:val="auto"/>
        </w:rPr>
        <w:t>Introduction</w:t>
      </w:r>
    </w:p>
    <w:p w14:paraId="576C73BD" w14:textId="146E1B72" w:rsidR="00FD198A" w:rsidRPr="00FD198A" w:rsidRDefault="00FD198A" w:rsidP="00FD198A">
      <w:pPr>
        <w:pStyle w:val="Heading2"/>
        <w:jc w:val="both"/>
        <w:rPr>
          <w:color w:val="auto"/>
        </w:rPr>
      </w:pPr>
      <w:r w:rsidRPr="00FD198A">
        <w:rPr>
          <w:rFonts w:asciiTheme="minorHAnsi" w:hAnsiTheme="minorHAnsi"/>
          <w:b w:val="0"/>
          <w:bCs w:val="0"/>
          <w:color w:val="auto"/>
          <w:sz w:val="24"/>
          <w:szCs w:val="24"/>
        </w:rPr>
        <w:t>A decision-tree-based ensemble Machine Learning algorithm that uses a gradient boosting framework.</w:t>
      </w:r>
    </w:p>
    <w:p w14:paraId="1FE222E4" w14:textId="77777777" w:rsidR="00FD198A" w:rsidRDefault="00FD198A" w:rsidP="00FD198A">
      <w:pPr>
        <w:pStyle w:val="Heading2"/>
        <w:jc w:val="both"/>
        <w:rPr>
          <w:rFonts w:asciiTheme="minorHAnsi" w:hAnsiTheme="minorHAnsi"/>
          <w:b w:val="0"/>
          <w:bCs w:val="0"/>
          <w:color w:val="auto"/>
          <w:sz w:val="24"/>
          <w:szCs w:val="24"/>
        </w:rPr>
      </w:pPr>
      <w:r w:rsidRPr="00FD198A">
        <w:rPr>
          <w:rFonts w:asciiTheme="minorHAnsi" w:hAnsiTheme="minorHAnsi"/>
          <w:b w:val="0"/>
          <w:bCs w:val="0"/>
          <w:color w:val="auto"/>
          <w:sz w:val="24"/>
          <w:szCs w:val="24"/>
        </w:rPr>
        <w:t xml:space="preserve"> The </w:t>
      </w:r>
      <w:proofErr w:type="spellStart"/>
      <w:r w:rsidRPr="00FD198A">
        <w:rPr>
          <w:rFonts w:asciiTheme="minorHAnsi" w:hAnsiTheme="minorHAnsi"/>
          <w:b w:val="0"/>
          <w:bCs w:val="0"/>
          <w:color w:val="auto"/>
          <w:sz w:val="24"/>
          <w:szCs w:val="24"/>
        </w:rPr>
        <w:t>XGBoost</w:t>
      </w:r>
      <w:proofErr w:type="spellEnd"/>
      <w:r w:rsidRPr="00FD198A">
        <w:rPr>
          <w:rFonts w:asciiTheme="minorHAnsi" w:hAnsiTheme="minorHAnsi"/>
          <w:b w:val="0"/>
          <w:bCs w:val="0"/>
          <w:color w:val="auto"/>
          <w:sz w:val="24"/>
          <w:szCs w:val="24"/>
        </w:rPr>
        <w:t xml:space="preserve"> Classifier is a supervised learning algorithm which we can use for regression and classification problems. It is among the most popular machine learning algorithms comes under boosting ensemble technique. </w:t>
      </w:r>
    </w:p>
    <w:p w14:paraId="4DBC0BD7" w14:textId="0926035B" w:rsidR="00FD198A" w:rsidRDefault="00FD198A" w:rsidP="00FD198A">
      <w:pPr>
        <w:pStyle w:val="Heading2"/>
        <w:jc w:val="both"/>
        <w:rPr>
          <w:rFonts w:asciiTheme="minorHAnsi" w:hAnsiTheme="minorHAnsi"/>
          <w:b w:val="0"/>
          <w:bCs w:val="0"/>
          <w:color w:val="auto"/>
          <w:sz w:val="24"/>
          <w:szCs w:val="24"/>
        </w:rPr>
      </w:pPr>
      <w:proofErr w:type="spellStart"/>
      <w:r w:rsidRPr="00FD198A">
        <w:rPr>
          <w:rFonts w:asciiTheme="minorHAnsi" w:hAnsiTheme="minorHAnsi"/>
          <w:b w:val="0"/>
          <w:bCs w:val="0"/>
          <w:color w:val="auto"/>
          <w:sz w:val="24"/>
          <w:szCs w:val="24"/>
        </w:rPr>
        <w:t>XGBoost</w:t>
      </w:r>
      <w:proofErr w:type="spellEnd"/>
      <w:r w:rsidRPr="00FD198A">
        <w:rPr>
          <w:rFonts w:asciiTheme="minorHAnsi" w:hAnsiTheme="minorHAnsi"/>
          <w:b w:val="0"/>
          <w:bCs w:val="0"/>
          <w:color w:val="auto"/>
          <w:sz w:val="24"/>
          <w:szCs w:val="24"/>
        </w:rPr>
        <w:t xml:space="preserve"> Classifier being ensemble algorithm tends to give more accurate result. This is because it works on the principle </w:t>
      </w:r>
      <w:proofErr w:type="gramStart"/>
      <w:r w:rsidRPr="00FD198A">
        <w:rPr>
          <w:rFonts w:asciiTheme="minorHAnsi" w:hAnsiTheme="minorHAnsi"/>
          <w:b w:val="0"/>
          <w:bCs w:val="0"/>
          <w:color w:val="auto"/>
          <w:sz w:val="24"/>
          <w:szCs w:val="24"/>
        </w:rPr>
        <w:t>i.e.</w:t>
      </w:r>
      <w:proofErr w:type="gramEnd"/>
      <w:r w:rsidRPr="00FD198A">
        <w:rPr>
          <w:rFonts w:asciiTheme="minorHAnsi" w:hAnsiTheme="minorHAnsi"/>
          <w:b w:val="0"/>
          <w:bCs w:val="0"/>
          <w:color w:val="auto"/>
          <w:sz w:val="24"/>
          <w:szCs w:val="24"/>
        </w:rPr>
        <w:t xml:space="preserve"> number of weak estimators when combined forms strong estimator. Even if one or few </w:t>
      </w:r>
      <w:proofErr w:type="gramStart"/>
      <w:r w:rsidRPr="00FD198A">
        <w:rPr>
          <w:rFonts w:asciiTheme="minorHAnsi" w:hAnsiTheme="minorHAnsi"/>
          <w:b w:val="0"/>
          <w:bCs w:val="0"/>
          <w:color w:val="auto"/>
          <w:sz w:val="24"/>
          <w:szCs w:val="24"/>
        </w:rPr>
        <w:t>decision</w:t>
      </w:r>
      <w:proofErr w:type="gramEnd"/>
      <w:r w:rsidRPr="00FD198A">
        <w:rPr>
          <w:rFonts w:asciiTheme="minorHAnsi" w:hAnsiTheme="minorHAnsi"/>
          <w:b w:val="0"/>
          <w:bCs w:val="0"/>
          <w:color w:val="auto"/>
          <w:sz w:val="24"/>
          <w:szCs w:val="24"/>
        </w:rPr>
        <w:t xml:space="preserve"> tree are prone to noise, overall results would tend to be correct. </w:t>
      </w:r>
    </w:p>
    <w:p w14:paraId="5963487B" w14:textId="14B9A131" w:rsidR="00FD198A" w:rsidRDefault="00FD198A" w:rsidP="00FD198A">
      <w:pPr>
        <w:pStyle w:val="Heading2"/>
        <w:jc w:val="both"/>
        <w:rPr>
          <w:color w:val="auto"/>
        </w:rPr>
      </w:pPr>
      <w:r>
        <w:rPr>
          <w:rStyle w:val="SectionNumber"/>
          <w:color w:val="auto"/>
        </w:rPr>
        <w:t>7</w:t>
      </w:r>
      <w:r w:rsidRPr="00D34B4E">
        <w:rPr>
          <w:rStyle w:val="SectionNumber"/>
          <w:color w:val="auto"/>
        </w:rPr>
        <w:t>.</w:t>
      </w:r>
      <w:r>
        <w:rPr>
          <w:rStyle w:val="SectionNumber"/>
          <w:color w:val="auto"/>
        </w:rPr>
        <w:t>2</w:t>
      </w:r>
      <w:r w:rsidRPr="00D34B4E">
        <w:rPr>
          <w:color w:val="auto"/>
        </w:rPr>
        <w:tab/>
      </w:r>
      <w:r>
        <w:rPr>
          <w:color w:val="auto"/>
        </w:rPr>
        <w:t xml:space="preserve">Reasons to use </w:t>
      </w:r>
      <w:proofErr w:type="spellStart"/>
      <w:r>
        <w:rPr>
          <w:color w:val="auto"/>
        </w:rPr>
        <w:t>XGBoost</w:t>
      </w:r>
      <w:proofErr w:type="spellEnd"/>
      <w:r>
        <w:rPr>
          <w:color w:val="auto"/>
        </w:rPr>
        <w:t xml:space="preserve"> Classifier Model</w:t>
      </w:r>
    </w:p>
    <w:p w14:paraId="122C42D3" w14:textId="470C5BB7" w:rsidR="00FD198A" w:rsidRDefault="00FD198A" w:rsidP="00FD198A">
      <w:pPr>
        <w:pStyle w:val="Heading2"/>
        <w:numPr>
          <w:ilvl w:val="0"/>
          <w:numId w:val="12"/>
        </w:numPr>
        <w:jc w:val="both"/>
        <w:rPr>
          <w:rFonts w:asciiTheme="minorHAnsi" w:hAnsiTheme="minorHAnsi"/>
          <w:b w:val="0"/>
          <w:bCs w:val="0"/>
          <w:color w:val="auto"/>
          <w:sz w:val="24"/>
          <w:szCs w:val="24"/>
        </w:rPr>
      </w:pPr>
      <w:r w:rsidRPr="00FD198A">
        <w:rPr>
          <w:rFonts w:asciiTheme="minorHAnsi" w:hAnsiTheme="minorHAnsi"/>
          <w:b w:val="0"/>
          <w:bCs w:val="0"/>
          <w:color w:val="auto"/>
          <w:sz w:val="24"/>
          <w:szCs w:val="24"/>
        </w:rPr>
        <w:t xml:space="preserve">It has high execution speed. </w:t>
      </w:r>
    </w:p>
    <w:p w14:paraId="6938B819" w14:textId="3D85B90B" w:rsidR="00FD198A" w:rsidRPr="00FD198A" w:rsidRDefault="00FD198A" w:rsidP="00FD198A">
      <w:pPr>
        <w:pStyle w:val="Heading2"/>
        <w:numPr>
          <w:ilvl w:val="0"/>
          <w:numId w:val="12"/>
        </w:numPr>
        <w:jc w:val="both"/>
        <w:rPr>
          <w:rFonts w:asciiTheme="minorHAnsi" w:hAnsiTheme="minorHAnsi"/>
          <w:b w:val="0"/>
          <w:bCs w:val="0"/>
          <w:color w:val="auto"/>
          <w:sz w:val="24"/>
          <w:szCs w:val="24"/>
        </w:rPr>
      </w:pPr>
      <w:r w:rsidRPr="00FD198A">
        <w:rPr>
          <w:rFonts w:asciiTheme="minorHAnsi" w:hAnsiTheme="minorHAnsi"/>
          <w:b w:val="0"/>
          <w:bCs w:val="0"/>
          <w:color w:val="auto"/>
          <w:sz w:val="24"/>
          <w:szCs w:val="24"/>
        </w:rPr>
        <w:t>It gives better model performance</w:t>
      </w:r>
      <w:r>
        <w:rPr>
          <w:rFonts w:asciiTheme="minorHAnsi" w:hAnsiTheme="minorHAnsi"/>
          <w:b w:val="0"/>
          <w:bCs w:val="0"/>
          <w:color w:val="auto"/>
          <w:sz w:val="24"/>
          <w:szCs w:val="24"/>
        </w:rPr>
        <w:t>.</w:t>
      </w:r>
    </w:p>
    <w:p w14:paraId="73E26798" w14:textId="60704D9E" w:rsidR="00FD198A" w:rsidRDefault="00FD198A" w:rsidP="00FD198A">
      <w:pPr>
        <w:pStyle w:val="Heading1"/>
        <w:jc w:val="both"/>
        <w:rPr>
          <w:color w:val="auto"/>
        </w:rPr>
      </w:pPr>
      <w:r>
        <w:rPr>
          <w:rStyle w:val="SectionNumber"/>
          <w:color w:val="auto"/>
        </w:rPr>
        <w:t>8</w:t>
      </w:r>
      <w:r w:rsidRPr="00D34B4E">
        <w:rPr>
          <w:color w:val="auto"/>
        </w:rPr>
        <w:tab/>
      </w:r>
      <w:r>
        <w:rPr>
          <w:color w:val="auto"/>
        </w:rPr>
        <w:t>Deployment</w:t>
      </w:r>
    </w:p>
    <w:p w14:paraId="556263F0" w14:textId="0299EB7D" w:rsidR="00FD198A" w:rsidRDefault="00FD198A" w:rsidP="00FD198A">
      <w:pPr>
        <w:pStyle w:val="Heading2"/>
        <w:jc w:val="both"/>
        <w:rPr>
          <w:color w:val="auto"/>
        </w:rPr>
      </w:pPr>
      <w:r>
        <w:rPr>
          <w:rStyle w:val="SectionNumber"/>
          <w:color w:val="auto"/>
        </w:rPr>
        <w:t>8</w:t>
      </w:r>
      <w:r w:rsidRPr="00D34B4E">
        <w:rPr>
          <w:rStyle w:val="SectionNumber"/>
          <w:color w:val="auto"/>
        </w:rPr>
        <w:t>.</w:t>
      </w:r>
      <w:r>
        <w:rPr>
          <w:rStyle w:val="SectionNumber"/>
          <w:color w:val="auto"/>
        </w:rPr>
        <w:t>1</w:t>
      </w:r>
      <w:r w:rsidRPr="00D34B4E">
        <w:rPr>
          <w:color w:val="auto"/>
        </w:rPr>
        <w:tab/>
      </w:r>
      <w:r>
        <w:rPr>
          <w:color w:val="auto"/>
        </w:rPr>
        <w:t>Model Deployment</w:t>
      </w:r>
    </w:p>
    <w:p w14:paraId="65EBDEAB" w14:textId="25086DA2" w:rsidR="00577DA5" w:rsidRDefault="00577DA5" w:rsidP="00577DA5">
      <w:pPr>
        <w:pStyle w:val="BodyText"/>
        <w:numPr>
          <w:ilvl w:val="0"/>
          <w:numId w:val="13"/>
        </w:numPr>
      </w:pPr>
      <w:r>
        <w:t>The final model is deployed on Heroku using Flask framework.</w:t>
      </w:r>
    </w:p>
    <w:p w14:paraId="1E2B0819" w14:textId="2B3275AA" w:rsidR="00FD198A" w:rsidRPr="00D34B4E" w:rsidRDefault="00577DA5" w:rsidP="00577DA5">
      <w:pPr>
        <w:pStyle w:val="BodyText"/>
        <w:ind w:left="720"/>
      </w:pPr>
      <w:r>
        <w:rPr>
          <w:noProof/>
        </w:rPr>
        <w:drawing>
          <wp:inline distT="0" distB="0" distL="0" distR="0" wp14:anchorId="0593B05A" wp14:editId="58C8D223">
            <wp:extent cx="3414308" cy="10498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3430035" cy="1054662"/>
                    </a:xfrm>
                    <a:prstGeom prst="rect">
                      <a:avLst/>
                    </a:prstGeom>
                  </pic:spPr>
                </pic:pic>
              </a:graphicData>
            </a:graphic>
          </wp:inline>
        </w:drawing>
      </w:r>
    </w:p>
    <w:sectPr w:rsidR="00FD198A" w:rsidRPr="00D34B4E" w:rsidSect="00D34B4E">
      <w:headerReference w:type="default" r:id="rId15"/>
      <w:footerReference w:type="default" r:id="rId16"/>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123BB" w14:textId="77777777" w:rsidR="00FD0062" w:rsidRDefault="00FD0062">
      <w:pPr>
        <w:spacing w:after="0"/>
      </w:pPr>
      <w:r>
        <w:separator/>
      </w:r>
    </w:p>
  </w:endnote>
  <w:endnote w:type="continuationSeparator" w:id="0">
    <w:p w14:paraId="0F8D35A8" w14:textId="77777777" w:rsidR="00FD0062" w:rsidRDefault="00FD0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245291"/>
      <w:docPartObj>
        <w:docPartGallery w:val="Page Numbers (Bottom of Page)"/>
        <w:docPartUnique/>
      </w:docPartObj>
    </w:sdtPr>
    <w:sdtContent>
      <w:sdt>
        <w:sdtPr>
          <w:id w:val="-1705238520"/>
          <w:docPartObj>
            <w:docPartGallery w:val="Page Numbers (Top of Page)"/>
            <w:docPartUnique/>
          </w:docPartObj>
        </w:sdtPr>
        <w:sdtContent>
          <w:p w14:paraId="7EC83192" w14:textId="7F08421A" w:rsidR="00520A4B" w:rsidRDefault="00520A4B">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r>
              <w:rPr>
                <w:b/>
                <w:bCs/>
              </w:rPr>
              <w:t xml:space="preserve">                                                | Mohamm</w:t>
            </w:r>
            <w:r w:rsidR="00D34B4E">
              <w:rPr>
                <w:b/>
                <w:bCs/>
              </w:rPr>
              <w:t>a</w:t>
            </w:r>
            <w:r>
              <w:rPr>
                <w:b/>
                <w:bCs/>
              </w:rPr>
              <w:t xml:space="preserve">d Wasiq | </w:t>
            </w:r>
            <w:hyperlink r:id="rId1" w:history="1">
              <w:r w:rsidRPr="00D34B4E">
                <w:rPr>
                  <w:rStyle w:val="Hyperlink"/>
                  <w:b/>
                  <w:bCs/>
                </w:rPr>
                <w:t>gl0427@myamu.ac.in</w:t>
              </w:r>
            </w:hyperlink>
            <w:r>
              <w:rPr>
                <w:b/>
                <w:bCs/>
              </w:rPr>
              <w:t xml:space="preserve"> |</w:t>
            </w:r>
          </w:p>
        </w:sdtContent>
      </w:sdt>
    </w:sdtContent>
  </w:sdt>
  <w:p w14:paraId="6616BA65" w14:textId="3A8E43B4" w:rsidR="00520A4B" w:rsidRDefault="00520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49A6D" w14:textId="77777777" w:rsidR="00FD0062" w:rsidRDefault="00FD0062">
      <w:r>
        <w:separator/>
      </w:r>
    </w:p>
  </w:footnote>
  <w:footnote w:type="continuationSeparator" w:id="0">
    <w:p w14:paraId="08BD4359" w14:textId="77777777" w:rsidR="00FD0062" w:rsidRDefault="00FD00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F5895" w14:textId="3431364B" w:rsidR="00520A4B" w:rsidRPr="00520A4B" w:rsidRDefault="00000000" w:rsidP="00520A4B">
    <w:pPr>
      <w:pStyle w:val="Header"/>
    </w:pPr>
    <w:r>
      <w:rPr>
        <w:noProof/>
      </w:rPr>
      <w:pict w14:anchorId="4347CA85">
        <v:rect id="Rectangle 197" o:spid="_x0000_s1028" style="position:absolute;margin-left:0;margin-top:0;width:468.5pt;height:21.3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" o:allowoverlap="f" fillcolor="#4f81bd [3204]" stroked="f" strokeweight="2pt">
          <v:textbox style="mso-fit-shape-to-text:t">
            <w:txbxContent>
              <w:sdt>
                <w:sdtPr>
                  <w:rPr>
                    <w:b/>
                    <w:b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AC49436" w14:textId="20F53092" w:rsidR="00520A4B" w:rsidRPr="00520A4B" w:rsidRDefault="00520A4B">
                    <w:pPr>
                      <w:pStyle w:val="Header"/>
                      <w:tabs>
                        <w:tab w:val="clear" w:pos="4680"/>
                        <w:tab w:val="clear" w:pos="9360"/>
                      </w:tabs>
                      <w:jc w:val="center"/>
                      <w:rPr>
                        <w:b/>
                        <w:bCs/>
                        <w:caps/>
                        <w:color w:val="FFFFFF" w:themeColor="background1"/>
                      </w:rPr>
                    </w:pPr>
                    <w:r w:rsidRPr="00520A4B">
                      <w:rPr>
                        <w:b/>
                        <w:bCs/>
                        <w:caps/>
                        <w:color w:val="FFFFFF" w:themeColor="background1"/>
                      </w:rPr>
                      <w:t>Thyroid Disease Detection</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DEB2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4F665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5346FC8"/>
    <w:multiLevelType w:val="hybridMultilevel"/>
    <w:tmpl w:val="55F2A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D66F18"/>
    <w:multiLevelType w:val="hybridMultilevel"/>
    <w:tmpl w:val="57ACC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9E2895"/>
    <w:multiLevelType w:val="hybridMultilevel"/>
    <w:tmpl w:val="31781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6B18A5"/>
    <w:multiLevelType w:val="hybridMultilevel"/>
    <w:tmpl w:val="563CD3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734957"/>
    <w:multiLevelType w:val="hybridMultilevel"/>
    <w:tmpl w:val="2B66650C"/>
    <w:lvl w:ilvl="0" w:tplc="9D5C6B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A027F"/>
    <w:multiLevelType w:val="hybridMultilevel"/>
    <w:tmpl w:val="DAB28A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7744253">
    <w:abstractNumId w:val="0"/>
  </w:num>
  <w:num w:numId="2" w16cid:durableId="7597129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970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593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7586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4351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405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828247">
    <w:abstractNumId w:val="6"/>
  </w:num>
  <w:num w:numId="9" w16cid:durableId="58946525">
    <w:abstractNumId w:val="3"/>
  </w:num>
  <w:num w:numId="10" w16cid:durableId="2005816427">
    <w:abstractNumId w:val="5"/>
  </w:num>
  <w:num w:numId="11" w16cid:durableId="1915506729">
    <w:abstractNumId w:val="7"/>
  </w:num>
  <w:num w:numId="12" w16cid:durableId="1828860795">
    <w:abstractNumId w:val="2"/>
  </w:num>
  <w:num w:numId="13" w16cid:durableId="717169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94"/>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77AF"/>
    <w:rsid w:val="00030F59"/>
    <w:rsid w:val="000705B6"/>
    <w:rsid w:val="00187CE5"/>
    <w:rsid w:val="00520A4B"/>
    <w:rsid w:val="00577DA5"/>
    <w:rsid w:val="005A6398"/>
    <w:rsid w:val="005D6702"/>
    <w:rsid w:val="006060F8"/>
    <w:rsid w:val="00734DC5"/>
    <w:rsid w:val="008D3FFA"/>
    <w:rsid w:val="00AD2BB3"/>
    <w:rsid w:val="00B5676E"/>
    <w:rsid w:val="00BF505C"/>
    <w:rsid w:val="00C135B7"/>
    <w:rsid w:val="00D173BC"/>
    <w:rsid w:val="00D34B4E"/>
    <w:rsid w:val="00D706D6"/>
    <w:rsid w:val="00D84D14"/>
    <w:rsid w:val="00E477AF"/>
    <w:rsid w:val="00F57A66"/>
    <w:rsid w:val="00F71EBB"/>
    <w:rsid w:val="00F77415"/>
    <w:rsid w:val="00FD0062"/>
    <w:rsid w:val="00FD19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94"/>
    <o:shapelayout v:ext="edit">
      <o:idmap v:ext="edit" data="2"/>
      <o:rules v:ext="edit">
        <o:r id="V:Rule1" type="connector" idref="#Straight Arrow Connector 130"/>
        <o:r id="V:Rule2" type="connector" idref="#Straight Arrow Connector 129"/>
        <o:r id="V:Rule3" type="connector" idref="#Straight Arrow Connector 132"/>
        <o:r id="V:Rule4" type="connector" idref="#Straight Arrow Connector 131"/>
      </o:rules>
    </o:shapelayout>
  </w:shapeDefaults>
  <w:decimalSymbol w:val="."/>
  <w:listSeparator w:val=","/>
  <w14:docId w14:val="5E52F9F3"/>
  <w15:docId w15:val="{C60C5AEC-B519-45A8-91D9-84194035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20A4B"/>
    <w:pPr>
      <w:spacing w:after="100"/>
    </w:pPr>
  </w:style>
  <w:style w:type="paragraph" w:styleId="TOC2">
    <w:name w:val="toc 2"/>
    <w:basedOn w:val="Normal"/>
    <w:next w:val="Normal"/>
    <w:autoRedefine/>
    <w:uiPriority w:val="39"/>
    <w:unhideWhenUsed/>
    <w:rsid w:val="00520A4B"/>
    <w:pPr>
      <w:spacing w:after="100"/>
      <w:ind w:left="240"/>
    </w:pPr>
  </w:style>
  <w:style w:type="table" w:styleId="GridTable4-Accent2">
    <w:name w:val="Grid Table 4 Accent 2"/>
    <w:basedOn w:val="TableNormal"/>
    <w:uiPriority w:val="49"/>
    <w:rsid w:val="00520A4B"/>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Header">
    <w:name w:val="header"/>
    <w:basedOn w:val="Normal"/>
    <w:link w:val="HeaderChar"/>
    <w:uiPriority w:val="99"/>
    <w:unhideWhenUsed/>
    <w:rsid w:val="00520A4B"/>
    <w:pPr>
      <w:tabs>
        <w:tab w:val="center" w:pos="4680"/>
        <w:tab w:val="right" w:pos="9360"/>
      </w:tabs>
      <w:spacing w:after="0"/>
    </w:pPr>
  </w:style>
  <w:style w:type="character" w:customStyle="1" w:styleId="HeaderChar">
    <w:name w:val="Header Char"/>
    <w:basedOn w:val="DefaultParagraphFont"/>
    <w:link w:val="Header"/>
    <w:uiPriority w:val="99"/>
    <w:rsid w:val="00520A4B"/>
  </w:style>
  <w:style w:type="paragraph" w:styleId="Footer">
    <w:name w:val="footer"/>
    <w:basedOn w:val="Normal"/>
    <w:link w:val="FooterChar"/>
    <w:uiPriority w:val="99"/>
    <w:unhideWhenUsed/>
    <w:rsid w:val="00520A4B"/>
    <w:pPr>
      <w:tabs>
        <w:tab w:val="center" w:pos="4680"/>
        <w:tab w:val="right" w:pos="9360"/>
      </w:tabs>
      <w:spacing w:after="0"/>
    </w:pPr>
  </w:style>
  <w:style w:type="character" w:customStyle="1" w:styleId="FooterChar">
    <w:name w:val="Footer Char"/>
    <w:basedOn w:val="DefaultParagraphFont"/>
    <w:link w:val="Footer"/>
    <w:uiPriority w:val="99"/>
    <w:rsid w:val="00520A4B"/>
  </w:style>
  <w:style w:type="character" w:styleId="UnresolvedMention">
    <w:name w:val="Unresolved Mention"/>
    <w:basedOn w:val="DefaultParagraphFont"/>
    <w:uiPriority w:val="99"/>
    <w:semiHidden/>
    <w:unhideWhenUsed/>
    <w:rsid w:val="00520A4B"/>
    <w:rPr>
      <w:color w:val="605E5C"/>
      <w:shd w:val="clear" w:color="auto" w:fill="E1DFDD"/>
    </w:rPr>
  </w:style>
  <w:style w:type="paragraph" w:styleId="NoSpacing">
    <w:name w:val="No Spacing"/>
    <w:link w:val="NoSpacingChar"/>
    <w:uiPriority w:val="1"/>
    <w:qFormat/>
    <w:rsid w:val="00D34B4E"/>
    <w:pPr>
      <w:spacing w:after="0"/>
    </w:pPr>
    <w:rPr>
      <w:rFonts w:eastAsiaTheme="minorEastAsia"/>
      <w:sz w:val="22"/>
      <w:szCs w:val="22"/>
    </w:rPr>
  </w:style>
  <w:style w:type="character" w:customStyle="1" w:styleId="NoSpacingChar">
    <w:name w:val="No Spacing Char"/>
    <w:basedOn w:val="DefaultParagraphFont"/>
    <w:link w:val="NoSpacing"/>
    <w:uiPriority w:val="1"/>
    <w:rsid w:val="00D34B4E"/>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54716">
      <w:bodyDiv w:val="1"/>
      <w:marLeft w:val="0"/>
      <w:marRight w:val="0"/>
      <w:marTop w:val="0"/>
      <w:marBottom w:val="0"/>
      <w:divBdr>
        <w:top w:val="none" w:sz="0" w:space="0" w:color="auto"/>
        <w:left w:val="none" w:sz="0" w:space="0" w:color="auto"/>
        <w:bottom w:val="none" w:sz="0" w:space="0" w:color="auto"/>
        <w:right w:val="none" w:sz="0" w:space="0" w:color="auto"/>
      </w:divBdr>
      <w:divsChild>
        <w:div w:id="2087264332">
          <w:marLeft w:val="547"/>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archive.ics.uci.edu/ml/datasets/thyroid+disease" TargetMode="Externa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hyperlink" Target="mailto:gl0427@myamu.ac.in"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C13D7B-849F-4405-BC35-D2F8D92457F4}" type="doc">
      <dgm:prSet loTypeId="urn:microsoft.com/office/officeart/2005/8/layout/chart3" loCatId="cycle" qsTypeId="urn:microsoft.com/office/officeart/2005/8/quickstyle/simple1" qsCatId="simple" csTypeId="urn:microsoft.com/office/officeart/2005/8/colors/colorful1" csCatId="colorful" phldr="1"/>
      <dgm:spPr/>
      <dgm:t>
        <a:bodyPr/>
        <a:lstStyle/>
        <a:p>
          <a:endParaRPr lang="en-US"/>
        </a:p>
      </dgm:t>
    </dgm:pt>
    <dgm:pt modelId="{FC1A1947-63C3-41EC-A334-8E92A8B87B44}">
      <dgm:prSet phldrT="[Text]" custT="1"/>
      <dgm:spPr/>
      <dgm:t>
        <a:bodyPr/>
        <a:lstStyle/>
        <a:p>
          <a:pPr algn="ctr"/>
          <a:r>
            <a:rPr lang="en-US" sz="1200" b="1"/>
            <a:t>Data Collection</a:t>
          </a:r>
        </a:p>
      </dgm:t>
    </dgm:pt>
    <dgm:pt modelId="{7B3106D4-66FD-49CA-9372-B9073204B0E7}" type="parTrans" cxnId="{09695A97-C519-4203-94AE-5C05634316C6}">
      <dgm:prSet/>
      <dgm:spPr/>
      <dgm:t>
        <a:bodyPr/>
        <a:lstStyle/>
        <a:p>
          <a:pPr algn="ctr"/>
          <a:endParaRPr lang="en-US"/>
        </a:p>
      </dgm:t>
    </dgm:pt>
    <dgm:pt modelId="{376939CD-924E-4580-ACB8-C9BB922C5F2F}" type="sibTrans" cxnId="{09695A97-C519-4203-94AE-5C05634316C6}">
      <dgm:prSet/>
      <dgm:spPr/>
      <dgm:t>
        <a:bodyPr/>
        <a:lstStyle/>
        <a:p>
          <a:pPr algn="ctr"/>
          <a:endParaRPr lang="en-US"/>
        </a:p>
      </dgm:t>
    </dgm:pt>
    <dgm:pt modelId="{0EF2C30E-A364-4863-9E57-1998152A7B18}">
      <dgm:prSet phldrT="[Text]" custT="1"/>
      <dgm:spPr/>
      <dgm:t>
        <a:bodyPr/>
        <a:lstStyle/>
        <a:p>
          <a:pPr algn="ctr"/>
          <a:r>
            <a:rPr lang="en-US" sz="1000" b="1"/>
            <a:t>Data Preprocessing</a:t>
          </a:r>
        </a:p>
      </dgm:t>
    </dgm:pt>
    <dgm:pt modelId="{3B0AB8E2-1B55-4DF8-BE5A-0C9EA1360896}" type="parTrans" cxnId="{1D8B2120-3532-4617-8D80-DEAACDB460B9}">
      <dgm:prSet/>
      <dgm:spPr/>
      <dgm:t>
        <a:bodyPr/>
        <a:lstStyle/>
        <a:p>
          <a:pPr algn="ctr"/>
          <a:endParaRPr lang="en-US"/>
        </a:p>
      </dgm:t>
    </dgm:pt>
    <dgm:pt modelId="{59AFCBBF-4CB8-4ABF-976B-3F18564DCF95}" type="sibTrans" cxnId="{1D8B2120-3532-4617-8D80-DEAACDB460B9}">
      <dgm:prSet/>
      <dgm:spPr/>
      <dgm:t>
        <a:bodyPr/>
        <a:lstStyle/>
        <a:p>
          <a:pPr algn="ctr"/>
          <a:endParaRPr lang="en-US"/>
        </a:p>
      </dgm:t>
    </dgm:pt>
    <dgm:pt modelId="{C04E7942-DF40-42B5-88CE-EAA1014C263F}">
      <dgm:prSet phldrT="[Text]" custT="1"/>
      <dgm:spPr/>
      <dgm:t>
        <a:bodyPr/>
        <a:lstStyle/>
        <a:p>
          <a:pPr algn="ctr"/>
          <a:r>
            <a:rPr lang="en-US" sz="1050" b="1"/>
            <a:t>Exploratory Data Analysis</a:t>
          </a:r>
        </a:p>
      </dgm:t>
    </dgm:pt>
    <dgm:pt modelId="{0067B7FA-2484-4F61-BF81-986CC145F87D}" type="parTrans" cxnId="{8A77156D-B04E-41CF-B1C5-56080DB9A62C}">
      <dgm:prSet/>
      <dgm:spPr/>
      <dgm:t>
        <a:bodyPr/>
        <a:lstStyle/>
        <a:p>
          <a:pPr algn="ctr"/>
          <a:endParaRPr lang="en-US"/>
        </a:p>
      </dgm:t>
    </dgm:pt>
    <dgm:pt modelId="{CA4EDF7E-7379-4550-98B4-AB754184EB33}" type="sibTrans" cxnId="{8A77156D-B04E-41CF-B1C5-56080DB9A62C}">
      <dgm:prSet/>
      <dgm:spPr/>
      <dgm:t>
        <a:bodyPr/>
        <a:lstStyle/>
        <a:p>
          <a:pPr algn="ctr"/>
          <a:endParaRPr lang="en-US"/>
        </a:p>
      </dgm:t>
    </dgm:pt>
    <dgm:pt modelId="{F3C639A9-7DE0-41EB-8F0E-037AF69C93A5}">
      <dgm:prSet phldrT="[Text]" custT="1"/>
      <dgm:spPr/>
      <dgm:t>
        <a:bodyPr/>
        <a:lstStyle/>
        <a:p>
          <a:pPr algn="ctr"/>
          <a:r>
            <a:rPr lang="en-US" sz="1200" b="1"/>
            <a:t>Feature Selection</a:t>
          </a:r>
        </a:p>
      </dgm:t>
    </dgm:pt>
    <dgm:pt modelId="{3F40F681-32BD-4EC1-99E3-B609195DD951}" type="parTrans" cxnId="{DC58A10C-06B6-450F-BB6B-3BDA590BF060}">
      <dgm:prSet/>
      <dgm:spPr/>
      <dgm:t>
        <a:bodyPr/>
        <a:lstStyle/>
        <a:p>
          <a:pPr algn="ctr"/>
          <a:endParaRPr lang="en-US"/>
        </a:p>
      </dgm:t>
    </dgm:pt>
    <dgm:pt modelId="{DFFE7D20-4D64-4E3E-B231-B75D5DAD0B57}" type="sibTrans" cxnId="{DC58A10C-06B6-450F-BB6B-3BDA590BF060}">
      <dgm:prSet/>
      <dgm:spPr/>
      <dgm:t>
        <a:bodyPr/>
        <a:lstStyle/>
        <a:p>
          <a:pPr algn="ctr"/>
          <a:endParaRPr lang="en-US"/>
        </a:p>
      </dgm:t>
    </dgm:pt>
    <dgm:pt modelId="{EFC41968-04E9-4FC8-AF9B-4573992A7AE7}">
      <dgm:prSet phldrT="[Text]" custT="1"/>
      <dgm:spPr/>
      <dgm:t>
        <a:bodyPr/>
        <a:lstStyle/>
        <a:p>
          <a:pPr algn="ctr"/>
          <a:r>
            <a:rPr lang="en-US" sz="1100" b="1"/>
            <a:t>Model Creation &amp; Evaluation</a:t>
          </a:r>
        </a:p>
      </dgm:t>
    </dgm:pt>
    <dgm:pt modelId="{0E52D375-D951-4A4B-A4E8-7ED7BA82FE72}" type="parTrans" cxnId="{AF0E243B-7BAD-4631-B64A-653D06BC979E}">
      <dgm:prSet/>
      <dgm:spPr/>
      <dgm:t>
        <a:bodyPr/>
        <a:lstStyle/>
        <a:p>
          <a:pPr algn="ctr"/>
          <a:endParaRPr lang="en-US"/>
        </a:p>
      </dgm:t>
    </dgm:pt>
    <dgm:pt modelId="{DCD13E89-F8FD-41BD-8295-76644A7916F7}" type="sibTrans" cxnId="{AF0E243B-7BAD-4631-B64A-653D06BC979E}">
      <dgm:prSet/>
      <dgm:spPr/>
      <dgm:t>
        <a:bodyPr/>
        <a:lstStyle/>
        <a:p>
          <a:pPr algn="ctr"/>
          <a:endParaRPr lang="en-US"/>
        </a:p>
      </dgm:t>
    </dgm:pt>
    <dgm:pt modelId="{390AD26D-E17D-4A11-BE4E-A87885AC920B}" type="pres">
      <dgm:prSet presAssocID="{81C13D7B-849F-4405-BC35-D2F8D92457F4}" presName="compositeShape" presStyleCnt="0">
        <dgm:presLayoutVars>
          <dgm:chMax val="7"/>
          <dgm:dir/>
          <dgm:resizeHandles val="exact"/>
        </dgm:presLayoutVars>
      </dgm:prSet>
      <dgm:spPr/>
    </dgm:pt>
    <dgm:pt modelId="{3FFAC79B-8309-461D-AA16-B16AC8B4A777}" type="pres">
      <dgm:prSet presAssocID="{81C13D7B-849F-4405-BC35-D2F8D92457F4}" presName="wedge1" presStyleLbl="node1" presStyleIdx="0" presStyleCnt="5"/>
      <dgm:spPr/>
    </dgm:pt>
    <dgm:pt modelId="{05894ED3-1AD1-43A0-BE6F-B7808A3C39EE}" type="pres">
      <dgm:prSet presAssocID="{81C13D7B-849F-4405-BC35-D2F8D92457F4}" presName="wedge1Tx" presStyleLbl="node1" presStyleIdx="0" presStyleCnt="5">
        <dgm:presLayoutVars>
          <dgm:chMax val="0"/>
          <dgm:chPref val="0"/>
          <dgm:bulletEnabled val="1"/>
        </dgm:presLayoutVars>
      </dgm:prSet>
      <dgm:spPr/>
    </dgm:pt>
    <dgm:pt modelId="{188E7816-1F83-456E-881B-307A3746EB39}" type="pres">
      <dgm:prSet presAssocID="{81C13D7B-849F-4405-BC35-D2F8D92457F4}" presName="wedge2" presStyleLbl="node1" presStyleIdx="1" presStyleCnt="5"/>
      <dgm:spPr/>
    </dgm:pt>
    <dgm:pt modelId="{0E7A733B-F6FC-4C81-AB39-5C4880C2E8E7}" type="pres">
      <dgm:prSet presAssocID="{81C13D7B-849F-4405-BC35-D2F8D92457F4}" presName="wedge2Tx" presStyleLbl="node1" presStyleIdx="1" presStyleCnt="5">
        <dgm:presLayoutVars>
          <dgm:chMax val="0"/>
          <dgm:chPref val="0"/>
          <dgm:bulletEnabled val="1"/>
        </dgm:presLayoutVars>
      </dgm:prSet>
      <dgm:spPr/>
    </dgm:pt>
    <dgm:pt modelId="{F6881898-51DD-4147-8F28-286849D9B5B5}" type="pres">
      <dgm:prSet presAssocID="{81C13D7B-849F-4405-BC35-D2F8D92457F4}" presName="wedge3" presStyleLbl="node1" presStyleIdx="2" presStyleCnt="5"/>
      <dgm:spPr/>
    </dgm:pt>
    <dgm:pt modelId="{19F03530-B090-4F78-A6CE-95E8544E3D46}" type="pres">
      <dgm:prSet presAssocID="{81C13D7B-849F-4405-BC35-D2F8D92457F4}" presName="wedge3Tx" presStyleLbl="node1" presStyleIdx="2" presStyleCnt="5">
        <dgm:presLayoutVars>
          <dgm:chMax val="0"/>
          <dgm:chPref val="0"/>
          <dgm:bulletEnabled val="1"/>
        </dgm:presLayoutVars>
      </dgm:prSet>
      <dgm:spPr/>
    </dgm:pt>
    <dgm:pt modelId="{2457A296-7FF2-4513-AA0B-AD6F88B476EF}" type="pres">
      <dgm:prSet presAssocID="{81C13D7B-849F-4405-BC35-D2F8D92457F4}" presName="wedge4" presStyleLbl="node1" presStyleIdx="3" presStyleCnt="5"/>
      <dgm:spPr/>
    </dgm:pt>
    <dgm:pt modelId="{B71A9B35-0235-417F-9F23-CA064A6A2832}" type="pres">
      <dgm:prSet presAssocID="{81C13D7B-849F-4405-BC35-D2F8D92457F4}" presName="wedge4Tx" presStyleLbl="node1" presStyleIdx="3" presStyleCnt="5">
        <dgm:presLayoutVars>
          <dgm:chMax val="0"/>
          <dgm:chPref val="0"/>
          <dgm:bulletEnabled val="1"/>
        </dgm:presLayoutVars>
      </dgm:prSet>
      <dgm:spPr/>
    </dgm:pt>
    <dgm:pt modelId="{E0B0621D-01C6-4382-8B6C-F91690D435FB}" type="pres">
      <dgm:prSet presAssocID="{81C13D7B-849F-4405-BC35-D2F8D92457F4}" presName="wedge5" presStyleLbl="node1" presStyleIdx="4" presStyleCnt="5"/>
      <dgm:spPr/>
    </dgm:pt>
    <dgm:pt modelId="{74E7F306-7039-4182-9789-63C623B904DC}" type="pres">
      <dgm:prSet presAssocID="{81C13D7B-849F-4405-BC35-D2F8D92457F4}" presName="wedge5Tx" presStyleLbl="node1" presStyleIdx="4" presStyleCnt="5">
        <dgm:presLayoutVars>
          <dgm:chMax val="0"/>
          <dgm:chPref val="0"/>
          <dgm:bulletEnabled val="1"/>
        </dgm:presLayoutVars>
      </dgm:prSet>
      <dgm:spPr/>
    </dgm:pt>
  </dgm:ptLst>
  <dgm:cxnLst>
    <dgm:cxn modelId="{DC58A10C-06B6-450F-BB6B-3BDA590BF060}" srcId="{81C13D7B-849F-4405-BC35-D2F8D92457F4}" destId="{F3C639A9-7DE0-41EB-8F0E-037AF69C93A5}" srcOrd="3" destOrd="0" parTransId="{3F40F681-32BD-4EC1-99E3-B609195DD951}" sibTransId="{DFFE7D20-4D64-4E3E-B231-B75D5DAD0B57}"/>
    <dgm:cxn modelId="{1D8B2120-3532-4617-8D80-DEAACDB460B9}" srcId="{81C13D7B-849F-4405-BC35-D2F8D92457F4}" destId="{0EF2C30E-A364-4863-9E57-1998152A7B18}" srcOrd="1" destOrd="0" parTransId="{3B0AB8E2-1B55-4DF8-BE5A-0C9EA1360896}" sibTransId="{59AFCBBF-4CB8-4ABF-976B-3F18564DCF95}"/>
    <dgm:cxn modelId="{A7A7442B-DC48-4372-96E2-F10CF699B51D}" type="presOf" srcId="{F3C639A9-7DE0-41EB-8F0E-037AF69C93A5}" destId="{B71A9B35-0235-417F-9F23-CA064A6A2832}" srcOrd="1" destOrd="0" presId="urn:microsoft.com/office/officeart/2005/8/layout/chart3"/>
    <dgm:cxn modelId="{AF0E243B-7BAD-4631-B64A-653D06BC979E}" srcId="{81C13D7B-849F-4405-BC35-D2F8D92457F4}" destId="{EFC41968-04E9-4FC8-AF9B-4573992A7AE7}" srcOrd="4" destOrd="0" parTransId="{0E52D375-D951-4A4B-A4E8-7ED7BA82FE72}" sibTransId="{DCD13E89-F8FD-41BD-8295-76644A7916F7}"/>
    <dgm:cxn modelId="{24B1F43D-1F9D-4AC8-9D3F-BE14830B33FB}" type="presOf" srcId="{0EF2C30E-A364-4863-9E57-1998152A7B18}" destId="{0E7A733B-F6FC-4C81-AB39-5C4880C2E8E7}" srcOrd="1" destOrd="0" presId="urn:microsoft.com/office/officeart/2005/8/layout/chart3"/>
    <dgm:cxn modelId="{2DDB2A46-BCB8-4C0E-8756-BAA1302FE866}" type="presOf" srcId="{FC1A1947-63C3-41EC-A334-8E92A8B87B44}" destId="{05894ED3-1AD1-43A0-BE6F-B7808A3C39EE}" srcOrd="1" destOrd="0" presId="urn:microsoft.com/office/officeart/2005/8/layout/chart3"/>
    <dgm:cxn modelId="{55FA0669-5463-4C88-B144-073DFACBEFEB}" type="presOf" srcId="{EFC41968-04E9-4FC8-AF9B-4573992A7AE7}" destId="{E0B0621D-01C6-4382-8B6C-F91690D435FB}" srcOrd="0" destOrd="0" presId="urn:microsoft.com/office/officeart/2005/8/layout/chart3"/>
    <dgm:cxn modelId="{8A77156D-B04E-41CF-B1C5-56080DB9A62C}" srcId="{81C13D7B-849F-4405-BC35-D2F8D92457F4}" destId="{C04E7942-DF40-42B5-88CE-EAA1014C263F}" srcOrd="2" destOrd="0" parTransId="{0067B7FA-2484-4F61-BF81-986CC145F87D}" sibTransId="{CA4EDF7E-7379-4550-98B4-AB754184EB33}"/>
    <dgm:cxn modelId="{09695A97-C519-4203-94AE-5C05634316C6}" srcId="{81C13D7B-849F-4405-BC35-D2F8D92457F4}" destId="{FC1A1947-63C3-41EC-A334-8E92A8B87B44}" srcOrd="0" destOrd="0" parTransId="{7B3106D4-66FD-49CA-9372-B9073204B0E7}" sibTransId="{376939CD-924E-4580-ACB8-C9BB922C5F2F}"/>
    <dgm:cxn modelId="{5C52569A-E1EA-41A3-A55C-2CC6AA81A9BE}" type="presOf" srcId="{C04E7942-DF40-42B5-88CE-EAA1014C263F}" destId="{F6881898-51DD-4147-8F28-286849D9B5B5}" srcOrd="0" destOrd="0" presId="urn:microsoft.com/office/officeart/2005/8/layout/chart3"/>
    <dgm:cxn modelId="{C7A091AA-7670-42D5-A6CC-7DB954AB7064}" type="presOf" srcId="{81C13D7B-849F-4405-BC35-D2F8D92457F4}" destId="{390AD26D-E17D-4A11-BE4E-A87885AC920B}" srcOrd="0" destOrd="0" presId="urn:microsoft.com/office/officeart/2005/8/layout/chart3"/>
    <dgm:cxn modelId="{5EBB41AD-7BDE-4746-BDEC-E4493182AD90}" type="presOf" srcId="{EFC41968-04E9-4FC8-AF9B-4573992A7AE7}" destId="{74E7F306-7039-4182-9789-63C623B904DC}" srcOrd="1" destOrd="0" presId="urn:microsoft.com/office/officeart/2005/8/layout/chart3"/>
    <dgm:cxn modelId="{BD3596CF-D0E5-4F48-B42E-F25581BCE1CA}" type="presOf" srcId="{F3C639A9-7DE0-41EB-8F0E-037AF69C93A5}" destId="{2457A296-7FF2-4513-AA0B-AD6F88B476EF}" srcOrd="0" destOrd="0" presId="urn:microsoft.com/office/officeart/2005/8/layout/chart3"/>
    <dgm:cxn modelId="{103A8FDA-E239-4A65-8891-8D1C69E552A6}" type="presOf" srcId="{0EF2C30E-A364-4863-9E57-1998152A7B18}" destId="{188E7816-1F83-456E-881B-307A3746EB39}" srcOrd="0" destOrd="0" presId="urn:microsoft.com/office/officeart/2005/8/layout/chart3"/>
    <dgm:cxn modelId="{9D65A1F3-DAFE-4AF5-806E-038042DB89BD}" type="presOf" srcId="{C04E7942-DF40-42B5-88CE-EAA1014C263F}" destId="{19F03530-B090-4F78-A6CE-95E8544E3D46}" srcOrd="1" destOrd="0" presId="urn:microsoft.com/office/officeart/2005/8/layout/chart3"/>
    <dgm:cxn modelId="{DC1B5CFB-8027-4732-8395-F100444223E0}" type="presOf" srcId="{FC1A1947-63C3-41EC-A334-8E92A8B87B44}" destId="{3FFAC79B-8309-461D-AA16-B16AC8B4A777}" srcOrd="0" destOrd="0" presId="urn:microsoft.com/office/officeart/2005/8/layout/chart3"/>
    <dgm:cxn modelId="{89F0D9AB-3FF5-4CC8-84CB-50F60A740C4B}" type="presParOf" srcId="{390AD26D-E17D-4A11-BE4E-A87885AC920B}" destId="{3FFAC79B-8309-461D-AA16-B16AC8B4A777}" srcOrd="0" destOrd="0" presId="urn:microsoft.com/office/officeart/2005/8/layout/chart3"/>
    <dgm:cxn modelId="{50ADBB10-299F-4AA1-8FFC-6FE98703F5F2}" type="presParOf" srcId="{390AD26D-E17D-4A11-BE4E-A87885AC920B}" destId="{05894ED3-1AD1-43A0-BE6F-B7808A3C39EE}" srcOrd="1" destOrd="0" presId="urn:microsoft.com/office/officeart/2005/8/layout/chart3"/>
    <dgm:cxn modelId="{C6D8E32A-5456-4323-9DF6-DB73AC2E4719}" type="presParOf" srcId="{390AD26D-E17D-4A11-BE4E-A87885AC920B}" destId="{188E7816-1F83-456E-881B-307A3746EB39}" srcOrd="2" destOrd="0" presId="urn:microsoft.com/office/officeart/2005/8/layout/chart3"/>
    <dgm:cxn modelId="{B82E1D72-B853-4A95-BC88-589C1443A5F1}" type="presParOf" srcId="{390AD26D-E17D-4A11-BE4E-A87885AC920B}" destId="{0E7A733B-F6FC-4C81-AB39-5C4880C2E8E7}" srcOrd="3" destOrd="0" presId="urn:microsoft.com/office/officeart/2005/8/layout/chart3"/>
    <dgm:cxn modelId="{A20EF7EB-013F-486A-B62B-31B5C3C797A6}" type="presParOf" srcId="{390AD26D-E17D-4A11-BE4E-A87885AC920B}" destId="{F6881898-51DD-4147-8F28-286849D9B5B5}" srcOrd="4" destOrd="0" presId="urn:microsoft.com/office/officeart/2005/8/layout/chart3"/>
    <dgm:cxn modelId="{FEE07163-313A-438E-91B5-5C89F0E0373E}" type="presParOf" srcId="{390AD26D-E17D-4A11-BE4E-A87885AC920B}" destId="{19F03530-B090-4F78-A6CE-95E8544E3D46}" srcOrd="5" destOrd="0" presId="urn:microsoft.com/office/officeart/2005/8/layout/chart3"/>
    <dgm:cxn modelId="{58B3EE7D-AC76-4D2F-ADBD-104E940F398C}" type="presParOf" srcId="{390AD26D-E17D-4A11-BE4E-A87885AC920B}" destId="{2457A296-7FF2-4513-AA0B-AD6F88B476EF}" srcOrd="6" destOrd="0" presId="urn:microsoft.com/office/officeart/2005/8/layout/chart3"/>
    <dgm:cxn modelId="{2CD64F19-B3A5-4AD6-9CC0-10B8DFF99CFF}" type="presParOf" srcId="{390AD26D-E17D-4A11-BE4E-A87885AC920B}" destId="{B71A9B35-0235-417F-9F23-CA064A6A2832}" srcOrd="7" destOrd="0" presId="urn:microsoft.com/office/officeart/2005/8/layout/chart3"/>
    <dgm:cxn modelId="{D9705693-8A3D-46AA-9DB6-3EE01F86E93C}" type="presParOf" srcId="{390AD26D-E17D-4A11-BE4E-A87885AC920B}" destId="{E0B0621D-01C6-4382-8B6C-F91690D435FB}" srcOrd="8" destOrd="0" presId="urn:microsoft.com/office/officeart/2005/8/layout/chart3"/>
    <dgm:cxn modelId="{451DDBFE-B445-4AC2-AB83-036A7682AF12}" type="presParOf" srcId="{390AD26D-E17D-4A11-BE4E-A87885AC920B}" destId="{74E7F306-7039-4182-9789-63C623B904DC}" srcOrd="9" destOrd="0" presId="urn:microsoft.com/office/officeart/2005/8/layout/chart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FAC79B-8309-461D-AA16-B16AC8B4A777}">
      <dsp:nvSpPr>
        <dsp:cNvPr id="0" name=""/>
        <dsp:cNvSpPr/>
      </dsp:nvSpPr>
      <dsp:spPr>
        <a:xfrm>
          <a:off x="1017092" y="348241"/>
          <a:ext cx="4895777" cy="4895777"/>
        </a:xfrm>
        <a:prstGeom prst="pie">
          <a:avLst>
            <a:gd name="adj1" fmla="val 16200000"/>
            <a:gd name="adj2" fmla="val 20520000"/>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Data Collection</a:t>
          </a:r>
        </a:p>
      </dsp:txBody>
      <dsp:txXfrm>
        <a:off x="3526760" y="1079693"/>
        <a:ext cx="1661067" cy="1136519"/>
      </dsp:txXfrm>
    </dsp:sp>
    <dsp:sp modelId="{188E7816-1F83-456E-881B-307A3746EB39}">
      <dsp:nvSpPr>
        <dsp:cNvPr id="0" name=""/>
        <dsp:cNvSpPr/>
      </dsp:nvSpPr>
      <dsp:spPr>
        <a:xfrm>
          <a:off x="845739" y="584287"/>
          <a:ext cx="4895777" cy="4895777"/>
        </a:xfrm>
        <a:prstGeom prst="pie">
          <a:avLst>
            <a:gd name="adj1" fmla="val 20520000"/>
            <a:gd name="adj2" fmla="val 324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b="1" kern="1200"/>
            <a:t>Data Preprocessing</a:t>
          </a:r>
        </a:p>
      </dsp:txBody>
      <dsp:txXfrm>
        <a:off x="4045479" y="2799043"/>
        <a:ext cx="1457076" cy="1229772"/>
      </dsp:txXfrm>
    </dsp:sp>
    <dsp:sp modelId="{F6881898-51DD-4147-8F28-286849D9B5B5}">
      <dsp:nvSpPr>
        <dsp:cNvPr id="0" name=""/>
        <dsp:cNvSpPr/>
      </dsp:nvSpPr>
      <dsp:spPr>
        <a:xfrm>
          <a:off x="845739" y="584287"/>
          <a:ext cx="4895777" cy="4895777"/>
        </a:xfrm>
        <a:prstGeom prst="pie">
          <a:avLst>
            <a:gd name="adj1" fmla="val 3240000"/>
            <a:gd name="adj2" fmla="val 7560000"/>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66725">
            <a:lnSpc>
              <a:spcPct val="90000"/>
            </a:lnSpc>
            <a:spcBef>
              <a:spcPct val="0"/>
            </a:spcBef>
            <a:spcAft>
              <a:spcPct val="35000"/>
            </a:spcAft>
            <a:buNone/>
          </a:pPr>
          <a:r>
            <a:rPr lang="en-US" sz="1050" b="1" kern="1200"/>
            <a:t>Exploratory Data Analysis</a:t>
          </a:r>
        </a:p>
      </dsp:txBody>
      <dsp:txXfrm>
        <a:off x="2419382" y="4256120"/>
        <a:ext cx="1748491" cy="1049095"/>
      </dsp:txXfrm>
    </dsp:sp>
    <dsp:sp modelId="{2457A296-7FF2-4513-AA0B-AD6F88B476EF}">
      <dsp:nvSpPr>
        <dsp:cNvPr id="0" name=""/>
        <dsp:cNvSpPr/>
      </dsp:nvSpPr>
      <dsp:spPr>
        <a:xfrm>
          <a:off x="845739" y="584287"/>
          <a:ext cx="4895777" cy="4895777"/>
        </a:xfrm>
        <a:prstGeom prst="pie">
          <a:avLst>
            <a:gd name="adj1" fmla="val 7560000"/>
            <a:gd name="adj2" fmla="val 1188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a:t>Feature Selection</a:t>
          </a:r>
        </a:p>
      </dsp:txBody>
      <dsp:txXfrm>
        <a:off x="1078872" y="2799043"/>
        <a:ext cx="1457076" cy="1229772"/>
      </dsp:txXfrm>
    </dsp:sp>
    <dsp:sp modelId="{E0B0621D-01C6-4382-8B6C-F91690D435FB}">
      <dsp:nvSpPr>
        <dsp:cNvPr id="0" name=""/>
        <dsp:cNvSpPr/>
      </dsp:nvSpPr>
      <dsp:spPr>
        <a:xfrm>
          <a:off x="845739" y="584287"/>
          <a:ext cx="4895777" cy="4895777"/>
        </a:xfrm>
        <a:prstGeom prst="pie">
          <a:avLst>
            <a:gd name="adj1" fmla="val 11880000"/>
            <a:gd name="adj2" fmla="val 1620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b="1" kern="1200"/>
            <a:t>Model Creation &amp; Evaluation</a:t>
          </a:r>
        </a:p>
      </dsp:txBody>
      <dsp:txXfrm>
        <a:off x="1559707" y="1330310"/>
        <a:ext cx="1661067" cy="1136519"/>
      </dsp:txXfrm>
    </dsp:sp>
  </dsp:spTree>
</dsp:drawing>
</file>

<file path=word/diagrams/layout1.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4994C6932D4A6BA95BB70694F6C0C4"/>
        <w:category>
          <w:name w:val="General"/>
          <w:gallery w:val="placeholder"/>
        </w:category>
        <w:types>
          <w:type w:val="bbPlcHdr"/>
        </w:types>
        <w:behaviors>
          <w:behavior w:val="content"/>
        </w:behaviors>
        <w:guid w:val="{EE056374-4E3C-49D5-BB60-23ECA78F2EAE}"/>
      </w:docPartPr>
      <w:docPartBody>
        <w:p w:rsidR="00A87CE4" w:rsidRDefault="00162CE1" w:rsidP="00162CE1">
          <w:pPr>
            <w:pStyle w:val="774994C6932D4A6BA95BB70694F6C0C4"/>
          </w:pPr>
          <w:r>
            <w:rPr>
              <w:rFonts w:asciiTheme="majorHAnsi" w:eastAsiaTheme="majorEastAsia" w:hAnsiTheme="majorHAnsi" w:cstheme="majorBidi"/>
              <w:caps/>
              <w:color w:val="4472C4" w:themeColor="accent1"/>
              <w:sz w:val="80"/>
              <w:szCs w:val="80"/>
            </w:rPr>
            <w:t>[Document title]</w:t>
          </w:r>
        </w:p>
      </w:docPartBody>
    </w:docPart>
    <w:docPart>
      <w:docPartPr>
        <w:name w:val="4B10EC03A1134641BC8279410CFE33D1"/>
        <w:category>
          <w:name w:val="General"/>
          <w:gallery w:val="placeholder"/>
        </w:category>
        <w:types>
          <w:type w:val="bbPlcHdr"/>
        </w:types>
        <w:behaviors>
          <w:behavior w:val="content"/>
        </w:behaviors>
        <w:guid w:val="{7A2D6DB4-1E23-4275-B3D8-82D920ED2062}"/>
      </w:docPartPr>
      <w:docPartBody>
        <w:p w:rsidR="00A87CE4" w:rsidRDefault="00162CE1" w:rsidP="00162CE1">
          <w:pPr>
            <w:pStyle w:val="4B10EC03A1134641BC8279410CFE33D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2CE1"/>
    <w:rsid w:val="00130A38"/>
    <w:rsid w:val="00162CE1"/>
    <w:rsid w:val="00730C42"/>
    <w:rsid w:val="008215AB"/>
    <w:rsid w:val="00A87CE4"/>
    <w:rsid w:val="00FE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4994C6932D4A6BA95BB70694F6C0C4">
    <w:name w:val="774994C6932D4A6BA95BB70694F6C0C4"/>
    <w:rsid w:val="00162CE1"/>
  </w:style>
  <w:style w:type="paragraph" w:customStyle="1" w:styleId="4B10EC03A1134641BC8279410CFE33D1">
    <w:name w:val="4B10EC03A1134641BC8279410CFE33D1"/>
    <w:rsid w:val="00162C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7</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Thyroid Disease Detection</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yroid Disease Detection</dc:title>
  <dc:subject>Detailed Project Report</dc:subject>
  <dc:creator>Mohammad Wasiq</dc:creator>
  <cp:keywords/>
  <cp:lastModifiedBy>Mohammad Wasiq</cp:lastModifiedBy>
  <cp:revision>22</cp:revision>
  <cp:lastPrinted>2023-02-21T13:16:00Z</cp:lastPrinted>
  <dcterms:created xsi:type="dcterms:W3CDTF">2023-02-21T11:58:00Z</dcterms:created>
  <dcterms:modified xsi:type="dcterms:W3CDTF">2023-02-21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html</vt:lpwstr>
  </property>
</Properties>
</file>